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516"/>
        <w:gridCol w:w="900"/>
        <w:gridCol w:w="2125"/>
        <w:gridCol w:w="1846"/>
        <w:gridCol w:w="657"/>
        <w:gridCol w:w="1222"/>
        <w:gridCol w:w="1134"/>
        <w:gridCol w:w="851"/>
        <w:gridCol w:w="1678"/>
        <w:gridCol w:w="23"/>
        <w:gridCol w:w="1670"/>
      </w:tblGrid>
      <w:tr w:rsidR="00FB7D94" w:rsidRPr="00FB7D94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FB7D94" w:rsidRDefault="007F12D0" w:rsidP="001179F6">
            <w:pPr>
              <w:jc w:val="center"/>
              <w:rPr>
                <w:rFonts w:ascii="Calibri" w:hAnsi="Calibri"/>
                <w:b/>
                <w:sz w:val="32"/>
                <w:szCs w:val="32"/>
                <w:lang w:val="id-ID"/>
              </w:rPr>
            </w:pPr>
            <w:r w:rsidRPr="00FB7D94">
              <w:rPr>
                <w:noProof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FB7D94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UNIVERSITAS HASANUDDIN</w:t>
            </w:r>
          </w:p>
          <w:p w14:paraId="4FC1CEF5" w14:textId="5963F722" w:rsidR="00757FDE" w:rsidRPr="00FB7D94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FAKULTAS TEKNIK</w:t>
            </w:r>
          </w:p>
          <w:p w14:paraId="7FA3D4EE" w14:textId="7CA14C42" w:rsidR="00537022" w:rsidRPr="00FB7D94" w:rsidRDefault="00422123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FB7D94" w:rsidRDefault="00537022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Kode Dokumen</w:t>
            </w:r>
          </w:p>
          <w:p w14:paraId="72930DC9" w14:textId="3871BAEF" w:rsidR="005C530D" w:rsidRPr="00FB7D94" w:rsidRDefault="00E64828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SW-D611-19</w:t>
            </w:r>
          </w:p>
        </w:tc>
      </w:tr>
      <w:tr w:rsidR="00FB7D94" w:rsidRPr="00FB7D94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FB7D94" w:rsidRDefault="00537022" w:rsidP="00EC19B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RENCANA PEMBELAJARAN SEMESTER</w:t>
            </w:r>
          </w:p>
        </w:tc>
      </w:tr>
      <w:tr w:rsidR="00FB7D94" w:rsidRPr="00FB7D94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FB7D94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FB7D94">
              <w:rPr>
                <w:rFonts w:ascii="Calibri" w:hAnsi="Calibri"/>
                <w:b/>
                <w:sz w:val="22"/>
                <w:szCs w:val="22"/>
                <w:lang w:val="id-ID"/>
              </w:rPr>
              <w:t>MATA KULIAH</w:t>
            </w:r>
            <w:r w:rsidRPr="00FB7D94">
              <w:rPr>
                <w:rFonts w:ascii="Calibri" w:hAnsi="Calibri"/>
                <w:b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FB7D94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FB7D94">
              <w:rPr>
                <w:rFonts w:ascii="Calibri" w:hAnsi="Calibri"/>
                <w:b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FB7D94" w:rsidRDefault="00537022" w:rsidP="00F97E67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FB7D94">
              <w:rPr>
                <w:rFonts w:ascii="Calibri" w:hAnsi="Calibri"/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FB7D94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FB7D94">
              <w:rPr>
                <w:rFonts w:ascii="Calibri" w:hAnsi="Calibri"/>
                <w:b/>
                <w:sz w:val="22"/>
                <w:szCs w:val="22"/>
                <w:lang w:val="id-ID"/>
              </w:rPr>
              <w:t>BOBOT</w:t>
            </w:r>
            <w:r w:rsidRPr="00FB7D94">
              <w:rPr>
                <w:rFonts w:ascii="Calibri" w:hAnsi="Calibri"/>
                <w:b/>
                <w:sz w:val="22"/>
                <w:szCs w:val="22"/>
              </w:rPr>
              <w:t xml:space="preserve"> (</w:t>
            </w:r>
            <w:r w:rsidR="00020C5F" w:rsidRPr="00FB7D94">
              <w:rPr>
                <w:rFonts w:ascii="Calibri" w:hAnsi="Calibri"/>
                <w:b/>
                <w:noProof/>
                <w:sz w:val="22"/>
                <w:szCs w:val="22"/>
              </w:rPr>
              <w:t>SKS</w:t>
            </w:r>
            <w:r w:rsidRPr="00FB7D94">
              <w:rPr>
                <w:rFonts w:ascii="Calibri" w:hAnsi="Calibri"/>
                <w:b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FB7D94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  <w:lang w:val="id-ID"/>
              </w:rPr>
            </w:pPr>
            <w:r w:rsidRPr="00FB7D94">
              <w:rPr>
                <w:rFonts w:ascii="Calibri" w:hAnsi="Calibri"/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FB7D94" w:rsidRDefault="00537022" w:rsidP="00F97E6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FB7D94">
              <w:rPr>
                <w:rFonts w:ascii="Calibri" w:hAnsi="Calibri"/>
                <w:b/>
                <w:sz w:val="22"/>
                <w:szCs w:val="22"/>
              </w:rPr>
              <w:t xml:space="preserve">Tgl </w:t>
            </w:r>
            <w:r w:rsidRPr="00FB7D94">
              <w:rPr>
                <w:rFonts w:ascii="Calibri" w:hAnsi="Calibri"/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FB7D94" w:rsidRPr="00FB7D94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58949EE2" w:rsidR="00E64828" w:rsidRPr="00FB7D94" w:rsidRDefault="00E64828" w:rsidP="00D8412B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FB7D94">
              <w:rPr>
                <w:rFonts w:ascii="Calibri" w:hAnsi="Calibri"/>
                <w:b/>
                <w:bCs/>
                <w:noProof/>
                <w:sz w:val="22"/>
                <w:szCs w:val="22"/>
              </w:rPr>
              <w:t>Geologi Teknik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11225E4E" w:rsidR="00E64828" w:rsidRPr="00FB7D94" w:rsidRDefault="00E64828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FB7D94">
              <w:rPr>
                <w:rFonts w:ascii="Calibri" w:hAnsi="Calibri"/>
                <w:b/>
                <w:sz w:val="22"/>
                <w:szCs w:val="22"/>
              </w:rPr>
              <w:t>21D06121203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7941D621" w14:textId="77777777" w:rsidR="00E64828" w:rsidRPr="00FB7D94" w:rsidRDefault="00E64828" w:rsidP="00E64828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FB7D94">
              <w:rPr>
                <w:rFonts w:ascii="Calibri" w:hAnsi="Calibri"/>
                <w:sz w:val="22"/>
                <w:szCs w:val="22"/>
              </w:rPr>
              <w:t xml:space="preserve">Desain Teknik &amp; Eksperimen </w:t>
            </w:r>
          </w:p>
          <w:p w14:paraId="3B8E0751" w14:textId="6DC0BBCD" w:rsidR="00E64828" w:rsidRPr="00FB7D94" w:rsidRDefault="00E64828" w:rsidP="00E64828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FB7D94">
              <w:rPr>
                <w:rFonts w:ascii="Calibri" w:hAnsi="Calibri"/>
                <w:sz w:val="22"/>
                <w:szCs w:val="22"/>
              </w:rPr>
              <w:t>Berbasis Masalah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E64828" w:rsidRPr="00FB7D94" w:rsidRDefault="00E64828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FB7D94">
              <w:rPr>
                <w:rFonts w:ascii="Calibri" w:hAnsi="Calibri"/>
                <w:b/>
                <w:sz w:val="22"/>
                <w:szCs w:val="22"/>
                <w:lang w:val="id-ID"/>
              </w:rPr>
              <w:t>T</w:t>
            </w:r>
            <w:r w:rsidRPr="00FB7D94">
              <w:rPr>
                <w:rFonts w:ascii="Calibri" w:hAnsi="Calibri"/>
                <w:b/>
                <w:sz w:val="22"/>
                <w:szCs w:val="22"/>
              </w:rPr>
              <w:t>=1</w:t>
            </w:r>
          </w:p>
        </w:tc>
        <w:tc>
          <w:tcPr>
            <w:tcW w:w="851" w:type="dxa"/>
            <w:vAlign w:val="center"/>
          </w:tcPr>
          <w:p w14:paraId="012D95F2" w14:textId="5777A812" w:rsidR="00E64828" w:rsidRPr="00FB7D94" w:rsidRDefault="00E64828" w:rsidP="00D8412B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FB7D94">
              <w:rPr>
                <w:rFonts w:ascii="Calibri" w:hAnsi="Calibri"/>
                <w:b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4CAE674D" w:rsidR="00E64828" w:rsidRPr="00FB7D94" w:rsidRDefault="00232BF3" w:rsidP="00D8412B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FB7D94">
              <w:rPr>
                <w:rFonts w:ascii="Calibri" w:hAnsi="Calibr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E64828" w:rsidRPr="00FB7D94" w:rsidRDefault="00E64828" w:rsidP="00D8412B">
            <w:pPr>
              <w:jc w:val="center"/>
              <w:rPr>
                <w:rFonts w:ascii="Calibri" w:hAnsi="Calibri"/>
                <w:noProof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noProof/>
              </w:rPr>
              <w:t>Juni 2023</w:t>
            </w:r>
          </w:p>
        </w:tc>
      </w:tr>
      <w:tr w:rsidR="00FB7D94" w:rsidRPr="00FB7D94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FB7D94" w:rsidRDefault="00537022" w:rsidP="004315FB">
            <w:pPr>
              <w:rPr>
                <w:rFonts w:ascii="Calibri" w:hAnsi="Calibri"/>
                <w:b/>
                <w:sz w:val="22"/>
                <w:szCs w:val="22"/>
              </w:rPr>
            </w:pPr>
            <w:r w:rsidRPr="00FB7D94">
              <w:rPr>
                <w:rFonts w:ascii="Calibri" w:hAnsi="Calibri"/>
                <w:b/>
                <w:sz w:val="22"/>
                <w:szCs w:val="22"/>
              </w:rPr>
              <w:t>OTORISASI</w:t>
            </w:r>
          </w:p>
          <w:p w14:paraId="0625E0C9" w14:textId="066B79BB" w:rsidR="007E518B" w:rsidRPr="00FB7D94" w:rsidRDefault="007E518B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/>
              </w:rPr>
            </w:pPr>
            <w:r w:rsidRPr="00FB7D94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TM</w:t>
            </w:r>
            <w:r w:rsidRPr="00FB7D94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=Tatap Muka, </w:t>
            </w:r>
            <w:r w:rsidRPr="00FB7D94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PT</w:t>
            </w:r>
            <w:r w:rsidRPr="00FB7D94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=Penugasan </w:t>
            </w:r>
            <w:r w:rsidR="00AA47A7" w:rsidRPr="00FB7D94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Terstruktur</w:t>
            </w:r>
            <w:r w:rsidRPr="00FB7D94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 xml:space="preserve">, </w:t>
            </w:r>
            <w:r w:rsidRPr="00FB7D94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BM</w:t>
            </w:r>
            <w:r w:rsidRPr="00FB7D94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=Belajar mandiri.</w:t>
            </w:r>
          </w:p>
          <w:p w14:paraId="7918384D" w14:textId="6384686D" w:rsidR="007E518B" w:rsidRPr="00FB7D94" w:rsidRDefault="00E31800" w:rsidP="004315FB">
            <w:pPr>
              <w:rPr>
                <w:rFonts w:asciiTheme="minorHAnsi" w:hAnsiTheme="minorHAnsi"/>
                <w:bCs/>
                <w:iCs/>
                <w:kern w:val="28"/>
                <w:sz w:val="22"/>
                <w:szCs w:val="22"/>
                <w:lang w:val="id-ID"/>
              </w:rPr>
            </w:pPr>
            <w:r w:rsidRPr="00FB7D94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S</w:t>
            </w:r>
            <w:r w:rsidR="007E518B" w:rsidRPr="00FB7D94">
              <w:rPr>
                <w:rFonts w:asciiTheme="minorHAnsi" w:hAnsiTheme="minorHAnsi"/>
                <w:bCs/>
                <w:iCs/>
                <w:kern w:val="28"/>
                <w:sz w:val="22"/>
                <w:szCs w:val="22"/>
              </w:rPr>
              <w:t>=</w:t>
            </w:r>
            <w:r w:rsidR="007E518B" w:rsidRPr="00FB7D94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 xml:space="preserve"> </w:t>
            </w:r>
            <w:r w:rsidR="007E518B" w:rsidRPr="00FB7D94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Sikap,</w:t>
            </w:r>
            <w:r w:rsidR="007E518B" w:rsidRPr="00FB7D94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 xml:space="preserve"> </w:t>
            </w:r>
            <w:r w:rsidRPr="00FB7D94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P</w:t>
            </w:r>
            <w:r w:rsidR="007E518B" w:rsidRPr="00FB7D94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= Pengetahuan, </w:t>
            </w:r>
            <w:r w:rsidRPr="00FB7D94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KU</w:t>
            </w:r>
            <w:r w:rsidR="007E518B" w:rsidRPr="00FB7D94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 xml:space="preserve">= Keterampilan Umum, </w:t>
            </w:r>
            <w:r w:rsidRPr="00FB7D94">
              <w:rPr>
                <w:rFonts w:asciiTheme="minorHAnsi" w:hAnsiTheme="minorHAnsi"/>
                <w:b/>
                <w:iCs/>
                <w:kern w:val="28"/>
                <w:sz w:val="22"/>
                <w:szCs w:val="22"/>
              </w:rPr>
              <w:t>KK</w:t>
            </w:r>
            <w:r w:rsidR="007E518B" w:rsidRPr="00FB7D94">
              <w:rPr>
                <w:rFonts w:asciiTheme="minorHAnsi" w:hAnsiTheme="minorHAnsi"/>
                <w:iCs/>
                <w:kern w:val="28"/>
                <w:sz w:val="22"/>
                <w:szCs w:val="22"/>
              </w:rPr>
              <w:t>= Keterampilan Khusus</w:t>
            </w:r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FB7D94" w:rsidRDefault="00537022" w:rsidP="00377601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FB7D94">
              <w:rPr>
                <w:rFonts w:ascii="Calibri" w:hAnsi="Calibri"/>
                <w:b/>
                <w:noProof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FB7D94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FB7D94">
              <w:rPr>
                <w:rFonts w:ascii="Calibri" w:hAnsi="Calibri"/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FB7D94" w:rsidRDefault="00537022" w:rsidP="00F8694A">
            <w:pPr>
              <w:jc w:val="center"/>
              <w:rPr>
                <w:rFonts w:ascii="Calibri" w:hAnsi="Calibri"/>
                <w:b/>
                <w:noProof/>
                <w:sz w:val="22"/>
                <w:szCs w:val="22"/>
              </w:rPr>
            </w:pPr>
            <w:r w:rsidRPr="00FB7D94">
              <w:rPr>
                <w:rFonts w:ascii="Calibri" w:hAnsi="Calibri"/>
                <w:b/>
                <w:noProof/>
                <w:sz w:val="22"/>
                <w:szCs w:val="22"/>
              </w:rPr>
              <w:t>Ketua PRODI</w:t>
            </w:r>
          </w:p>
        </w:tc>
      </w:tr>
      <w:tr w:rsidR="00FB7D94" w:rsidRPr="00FB7D94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4C41C1" w:rsidRPr="00FB7D94" w:rsidRDefault="004C41C1" w:rsidP="00FD6E98">
            <w:pPr>
              <w:rPr>
                <w:rFonts w:ascii="Calibri" w:hAnsi="Calibri"/>
                <w:b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19E73D93" w:rsidR="004C41C1" w:rsidRPr="00FB7D94" w:rsidRDefault="004C41C1" w:rsidP="00FD6E98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="Calibri" w:hAnsi="Calibri"/>
                <w:sz w:val="22"/>
                <w:szCs w:val="22"/>
              </w:rPr>
              <w:t>Busthan Azikin dan Hendra Pachri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322227D7" w:rsidR="004C41C1" w:rsidRPr="00FB7D94" w:rsidRDefault="004C41C1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FB7D94">
              <w:rPr>
                <w:rFonts w:ascii="Calibri" w:hAnsi="Calibri"/>
                <w:sz w:val="22"/>
                <w:szCs w:val="22"/>
              </w:rPr>
              <w:t>Busthan Azikin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4C41C1" w:rsidRPr="00FB7D94" w:rsidRDefault="004C41C1" w:rsidP="00FD6E98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Hendra Pachri</w:t>
            </w:r>
          </w:p>
        </w:tc>
      </w:tr>
      <w:tr w:rsidR="00FB7D94" w:rsidRPr="00FB7D94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FB7D94" w:rsidRDefault="001D594D" w:rsidP="00C4015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Capaian Pembelajaran</w:t>
            </w: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FB7D94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PL-PRODI</w:t>
            </w:r>
            <w:r w:rsidR="00145DFD" w:rsidRPr="00FB7D94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r w:rsidRPr="00FB7D94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yang dibebankan pada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FB7D94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Indikator Kinerja (IK)</w:t>
            </w:r>
          </w:p>
        </w:tc>
      </w:tr>
      <w:tr w:rsidR="00FB7D94" w:rsidRPr="00FB7D94" w14:paraId="0F7CA20F" w14:textId="77777777" w:rsidTr="006D0AAC">
        <w:trPr>
          <w:trHeight w:val="20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FB7D94" w:rsidRDefault="002330BE" w:rsidP="002330B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11" w:type="dxa"/>
          </w:tcPr>
          <w:p w14:paraId="0541BA35" w14:textId="18F0508A" w:rsidR="002330BE" w:rsidRPr="00FB7D94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</w:t>
            </w:r>
            <w:r w:rsidR="00772E32" w:rsidRPr="00FB7D94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-</w:t>
            </w:r>
            <w:r w:rsidR="00BB529A" w:rsidRPr="00FB7D94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3</w:t>
            </w:r>
          </w:p>
          <w:p w14:paraId="0D8DE3FC" w14:textId="77777777" w:rsidR="00BB529A" w:rsidRPr="00FB7D94" w:rsidRDefault="00BB529A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3DD974F9" w14:textId="77777777" w:rsidR="00A95751" w:rsidRPr="00FB7D94" w:rsidRDefault="00A95751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F1E4204" w14:textId="77777777" w:rsidR="00265475" w:rsidRPr="00FB7D94" w:rsidRDefault="002654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0D4C271B" w14:textId="77777777" w:rsidR="00265475" w:rsidRPr="00FB7D94" w:rsidRDefault="002654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76FF97D" w14:textId="77777777" w:rsidR="00BB529A" w:rsidRPr="00FB7D94" w:rsidRDefault="00BB529A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-4</w:t>
            </w:r>
          </w:p>
          <w:p w14:paraId="155AC321" w14:textId="77777777" w:rsidR="00BB529A" w:rsidRPr="00FB7D94" w:rsidRDefault="00BB529A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0DF5B7A" w14:textId="77777777" w:rsidR="00265475" w:rsidRPr="00FB7D94" w:rsidRDefault="002654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3F3ADBEE" w14:textId="77777777" w:rsidR="00265475" w:rsidRPr="00FB7D94" w:rsidRDefault="002654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0141074" w14:textId="77777777" w:rsidR="00265475" w:rsidRPr="00FB7D94" w:rsidRDefault="002654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3C5320F" w14:textId="77777777" w:rsidR="00265475" w:rsidRPr="00FB7D94" w:rsidRDefault="002654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3DC2FA11" w14:textId="2CDF80BE" w:rsidR="00BB529A" w:rsidRPr="00FB7D94" w:rsidRDefault="00BB529A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-5</w:t>
            </w:r>
          </w:p>
          <w:p w14:paraId="55FC951D" w14:textId="77777777" w:rsidR="00BB529A" w:rsidRPr="00FB7D94" w:rsidRDefault="00BB529A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0BC138A" w14:textId="77777777" w:rsidR="00265475" w:rsidRPr="00FB7D94" w:rsidRDefault="002654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AB085B3" w14:textId="77777777" w:rsidR="00550BDD" w:rsidRPr="00FB7D94" w:rsidRDefault="00550BDD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A4670D9" w14:textId="77777777" w:rsidR="00265475" w:rsidRPr="00FB7D94" w:rsidRDefault="00265475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718A81A" w14:textId="77777777" w:rsidR="00935876" w:rsidRDefault="0093587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2BE9809" w14:textId="704D0DD5" w:rsidR="002330BE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</w:t>
            </w:r>
            <w:r w:rsidR="00772E32" w:rsidRPr="00FB7D94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-</w:t>
            </w:r>
            <w:r w:rsidRPr="00FB7D94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6</w:t>
            </w:r>
          </w:p>
          <w:p w14:paraId="35E74673" w14:textId="77777777" w:rsidR="00935876" w:rsidRDefault="0093587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366E81D7" w14:textId="77777777" w:rsidR="00935876" w:rsidRDefault="0093587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0536DD5C" w14:textId="77777777" w:rsidR="00935876" w:rsidRDefault="0093587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C875057" w14:textId="77777777" w:rsidR="00935876" w:rsidRDefault="0093587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0993366C" w14:textId="77777777" w:rsidR="00935876" w:rsidRDefault="0093587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6123330" w14:textId="77777777" w:rsidR="00935876" w:rsidRDefault="0093587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1E8A8DB" w14:textId="0867180C" w:rsidR="00935876" w:rsidRPr="00FB7D94" w:rsidRDefault="0093587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-7</w:t>
            </w:r>
          </w:p>
        </w:tc>
        <w:tc>
          <w:tcPr>
            <w:tcW w:w="5670" w:type="dxa"/>
            <w:gridSpan w:val="5"/>
          </w:tcPr>
          <w:p w14:paraId="325339B4" w14:textId="7D9406F9" w:rsidR="00A95751" w:rsidRPr="00FB7D94" w:rsidRDefault="00935876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35876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Mampu memahami dan menerapkan prinsip-prinsip geologi untuk menganalisis dan mengartikan data geologi</w:t>
            </w:r>
          </w:p>
          <w:p w14:paraId="56D761C1" w14:textId="77777777" w:rsidR="00265475" w:rsidRPr="00FB7D94" w:rsidRDefault="00265475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FCDFBD6" w14:textId="77777777" w:rsidR="00265475" w:rsidRPr="00FB7D94" w:rsidRDefault="00265475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C430899" w14:textId="77777777" w:rsidR="00265475" w:rsidRPr="00FB7D94" w:rsidRDefault="00265475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84F7EC" w14:textId="6A96888F" w:rsidR="00265475" w:rsidRPr="00FB7D94" w:rsidRDefault="00935876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35876">
              <w:rPr>
                <w:rFonts w:asciiTheme="minorHAnsi" w:hAnsiTheme="minorHAnsi" w:cstheme="minorHAnsi"/>
                <w:sz w:val="22"/>
                <w:szCs w:val="22"/>
              </w:rPr>
              <w:t>Mampu merancang dan mengimplementasikan kerja lapangan untuk analisis geologi</w:t>
            </w:r>
          </w:p>
          <w:p w14:paraId="3127ECA8" w14:textId="77777777" w:rsidR="00265475" w:rsidRPr="00FB7D94" w:rsidRDefault="00265475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3AEAD4A" w14:textId="77777777" w:rsidR="00265475" w:rsidRPr="00FB7D94" w:rsidRDefault="00265475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78C4302" w14:textId="77777777" w:rsidR="00935876" w:rsidRDefault="00935876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1464360" w14:textId="77777777" w:rsidR="00935876" w:rsidRDefault="00935876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6D57D" w14:textId="62D200CB" w:rsidR="00265475" w:rsidRPr="00FB7D94" w:rsidRDefault="00935876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35876">
              <w:rPr>
                <w:rFonts w:asciiTheme="minorHAnsi" w:hAnsiTheme="minorHAnsi" w:cstheme="minorHAnsi"/>
                <w:sz w:val="22"/>
                <w:szCs w:val="22"/>
              </w:rPr>
              <w:t>Mampu menganalisis dan mengartikan data untuk Perancangan &amp; pelaksanaan pengujian laboratorium.</w:t>
            </w:r>
          </w:p>
          <w:p w14:paraId="1CC8DC67" w14:textId="77777777" w:rsidR="00265475" w:rsidRPr="00FB7D94" w:rsidRDefault="00265475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E104F2F" w14:textId="77777777" w:rsidR="00550BDD" w:rsidRPr="00FB7D94" w:rsidRDefault="00550BDD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2BA9345" w14:textId="77777777" w:rsidR="00550BDD" w:rsidRPr="00FB7D94" w:rsidRDefault="00550BDD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102B7AB" w14:textId="77777777" w:rsidR="00935876" w:rsidRDefault="00935876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8B61EF" w14:textId="77777777" w:rsidR="00935876" w:rsidRDefault="00935876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35876">
              <w:rPr>
                <w:rFonts w:asciiTheme="minorHAnsi" w:hAnsiTheme="minorHAnsi" w:cstheme="minorHAnsi"/>
                <w:sz w:val="22"/>
                <w:szCs w:val="22"/>
              </w:rPr>
              <w:t>Mampu menganalisis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35876">
              <w:rPr>
                <w:rFonts w:asciiTheme="minorHAnsi" w:hAnsiTheme="minorHAnsi" w:cstheme="minorHAnsi"/>
                <w:sz w:val="22"/>
                <w:szCs w:val="22"/>
              </w:rPr>
              <w:t xml:space="preserve">mengintegrasikan data geologi ke dalam disiplin ilmu terkait, menggunakan berbagai piranti </w:t>
            </w:r>
            <w:r w:rsidRPr="00935876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teknik modern</w:t>
            </w:r>
          </w:p>
          <w:p w14:paraId="4C2AC14B" w14:textId="77777777" w:rsidR="00935876" w:rsidRDefault="00935876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35A40E3" w14:textId="77777777" w:rsidR="00935876" w:rsidRDefault="00935876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529513F" w14:textId="77777777" w:rsidR="00935876" w:rsidRDefault="00935876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FBA046E" w14:textId="77777777" w:rsidR="00935876" w:rsidRDefault="00935876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4D1E93" w14:textId="66239FE5" w:rsidR="00935876" w:rsidRPr="00FB7D94" w:rsidRDefault="00935876" w:rsidP="00ED300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35876">
              <w:rPr>
                <w:rFonts w:asciiTheme="minorHAnsi" w:hAnsiTheme="minorHAnsi" w:cstheme="minorHAnsi"/>
                <w:sz w:val="22"/>
                <w:szCs w:val="22"/>
              </w:rPr>
              <w:t>Mampu menerapkan prinsip-prinsip geologi untuk kepentingan rekayasa dan memecahkan masalah yang muncul di masyarakat</w:t>
            </w:r>
            <w:bookmarkStart w:id="0" w:name="_GoBack"/>
            <w:bookmarkEnd w:id="0"/>
          </w:p>
        </w:tc>
        <w:tc>
          <w:tcPr>
            <w:tcW w:w="657" w:type="dxa"/>
          </w:tcPr>
          <w:p w14:paraId="4C6903E8" w14:textId="755A70ED" w:rsidR="00935876" w:rsidRDefault="0093587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lastRenderedPageBreak/>
              <w:t>KU1</w:t>
            </w:r>
          </w:p>
          <w:p w14:paraId="23D8D0B2" w14:textId="32DC6705" w:rsidR="002330BE" w:rsidRPr="00FB7D94" w:rsidRDefault="00BB529A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2</w:t>
            </w:r>
          </w:p>
          <w:p w14:paraId="5A695257" w14:textId="77777777" w:rsidR="00A95751" w:rsidRPr="00FB7D94" w:rsidRDefault="00A95751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3B228CF3" w14:textId="37862B22" w:rsidR="00BB529A" w:rsidRPr="00FB7D94" w:rsidRDefault="00BB529A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3</w:t>
            </w:r>
          </w:p>
          <w:p w14:paraId="2A240E09" w14:textId="77777777" w:rsidR="00A95751" w:rsidRPr="00FB7D94" w:rsidRDefault="00A95751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31317D90" w14:textId="52AAB85B" w:rsidR="00BB529A" w:rsidRPr="00FB7D94" w:rsidRDefault="00BB529A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4</w:t>
            </w:r>
          </w:p>
          <w:p w14:paraId="34599B4E" w14:textId="77777777" w:rsidR="00A95751" w:rsidRPr="00FB7D94" w:rsidRDefault="00A95751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37B6DB4E" w14:textId="77777777" w:rsidR="002330BE" w:rsidRPr="00FB7D94" w:rsidRDefault="00BB529A" w:rsidP="00BB529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5</w:t>
            </w:r>
          </w:p>
          <w:p w14:paraId="7D1E3235" w14:textId="77777777" w:rsidR="00A95751" w:rsidRPr="00FB7D94" w:rsidRDefault="00A95751" w:rsidP="00BB529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3C4FF2C9" w14:textId="77777777" w:rsidR="00BB529A" w:rsidRPr="00FB7D94" w:rsidRDefault="00BB529A" w:rsidP="00BB529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6</w:t>
            </w:r>
          </w:p>
          <w:p w14:paraId="62CEACDF" w14:textId="77777777" w:rsidR="00A95751" w:rsidRPr="00FB7D94" w:rsidRDefault="00A95751" w:rsidP="00BB529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F0F005A" w14:textId="77777777" w:rsidR="00BB529A" w:rsidRPr="00FB7D94" w:rsidRDefault="00BB529A" w:rsidP="00BB529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7</w:t>
            </w:r>
          </w:p>
          <w:p w14:paraId="3BF4D2C9" w14:textId="77777777" w:rsidR="00935876" w:rsidRDefault="00935876" w:rsidP="00BB529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3781BACA" w14:textId="03DFCE2A" w:rsidR="00BB529A" w:rsidRPr="00FB7D94" w:rsidRDefault="00BB529A" w:rsidP="00BB529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8</w:t>
            </w:r>
          </w:p>
          <w:p w14:paraId="7F47C33E" w14:textId="77777777" w:rsidR="00BB529A" w:rsidRPr="00FB7D94" w:rsidRDefault="00BB529A" w:rsidP="00BB529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U9</w:t>
            </w:r>
          </w:p>
          <w:p w14:paraId="2584913D" w14:textId="77777777" w:rsidR="00BB529A" w:rsidRPr="00FB7D94" w:rsidRDefault="00BB529A" w:rsidP="00BB529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C900F4A" w14:textId="77777777" w:rsidR="00550BDD" w:rsidRPr="00FB7D94" w:rsidRDefault="00550BDD" w:rsidP="00BB529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CCDF777" w14:textId="77777777" w:rsidR="00BB529A" w:rsidRDefault="00BB529A" w:rsidP="00BB529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K1</w:t>
            </w:r>
          </w:p>
          <w:p w14:paraId="38EACA17" w14:textId="77777777" w:rsidR="00935876" w:rsidRDefault="00935876" w:rsidP="00BB529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3B54EBC" w14:textId="77777777" w:rsidR="00935876" w:rsidRDefault="00935876" w:rsidP="00BB529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lastRenderedPageBreak/>
              <w:t>KK2</w:t>
            </w:r>
          </w:p>
          <w:p w14:paraId="239CF59B" w14:textId="77777777" w:rsidR="00935876" w:rsidRDefault="00935876" w:rsidP="00BB529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A122B1" w14:textId="77777777" w:rsidR="00935876" w:rsidRDefault="00935876" w:rsidP="00BB529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K3</w:t>
            </w:r>
          </w:p>
          <w:p w14:paraId="5FE7359C" w14:textId="77777777" w:rsidR="00935876" w:rsidRDefault="00935876" w:rsidP="00BB529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2135C50" w14:textId="77777777" w:rsidR="00935876" w:rsidRDefault="00935876" w:rsidP="00BB529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A8310B9" w14:textId="77777777" w:rsidR="00935876" w:rsidRDefault="00935876" w:rsidP="00BB529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K4</w:t>
            </w:r>
          </w:p>
          <w:p w14:paraId="34B139E0" w14:textId="77777777" w:rsidR="00935876" w:rsidRDefault="00935876" w:rsidP="00BB529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5032726" w14:textId="77777777" w:rsidR="00935876" w:rsidRDefault="00935876" w:rsidP="00BB529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K5</w:t>
            </w:r>
          </w:p>
          <w:p w14:paraId="701BAED7" w14:textId="77777777" w:rsidR="00935876" w:rsidRDefault="00935876" w:rsidP="00BB529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C0B88FD" w14:textId="212D9818" w:rsidR="00935876" w:rsidRPr="00FB7D94" w:rsidRDefault="00935876" w:rsidP="00BB529A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K6</w:t>
            </w:r>
          </w:p>
        </w:tc>
        <w:tc>
          <w:tcPr>
            <w:tcW w:w="6578" w:type="dxa"/>
            <w:gridSpan w:val="6"/>
          </w:tcPr>
          <w:p w14:paraId="26787184" w14:textId="69CA5B7D" w:rsidR="00935876" w:rsidRDefault="00935876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35876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Mampu mengklasifikasi kondisi geologi suatu daerah</w:t>
            </w:r>
          </w:p>
          <w:p w14:paraId="1453431D" w14:textId="77777777" w:rsidR="00935876" w:rsidRDefault="00935876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35876">
              <w:rPr>
                <w:rFonts w:asciiTheme="minorHAnsi" w:hAnsiTheme="minorHAnsi" w:cstheme="minorHAnsi"/>
                <w:sz w:val="22"/>
                <w:szCs w:val="22"/>
              </w:rPr>
              <w:t>Mampu menjelaskan hubungan kondisi aspek-aspek geologi suatu daerah secara komprehensif</w:t>
            </w:r>
          </w:p>
          <w:p w14:paraId="1588C44D" w14:textId="740E3748" w:rsidR="00A95751" w:rsidRDefault="00935876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35876">
              <w:rPr>
                <w:rFonts w:asciiTheme="minorHAnsi" w:hAnsiTheme="minorHAnsi" w:cstheme="minorHAnsi"/>
                <w:sz w:val="22"/>
                <w:szCs w:val="22"/>
              </w:rPr>
              <w:t>Mampu membuat peta geologi secara bersistem</w:t>
            </w:r>
          </w:p>
          <w:p w14:paraId="3F8DD03D" w14:textId="77777777" w:rsidR="00935876" w:rsidRPr="00FB7D94" w:rsidRDefault="00935876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3418AED" w14:textId="547B6796" w:rsidR="00935876" w:rsidRDefault="00935876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35876">
              <w:rPr>
                <w:rFonts w:asciiTheme="minorHAnsi" w:hAnsiTheme="minorHAnsi" w:cstheme="minorHAnsi"/>
                <w:sz w:val="22"/>
                <w:szCs w:val="22"/>
              </w:rPr>
              <w:t>Mampu mengidentifikasi objek geologi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35876">
              <w:rPr>
                <w:rFonts w:asciiTheme="minorHAnsi" w:hAnsiTheme="minorHAnsi" w:cstheme="minorHAnsi"/>
                <w:sz w:val="22"/>
                <w:szCs w:val="22"/>
              </w:rPr>
              <w:t>melakukan pengukuran dan pencatatan data geologi di lapangan</w:t>
            </w:r>
          </w:p>
          <w:p w14:paraId="2876DE3F" w14:textId="77777777" w:rsidR="00935876" w:rsidRDefault="00935876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35876">
              <w:rPr>
                <w:rFonts w:asciiTheme="minorHAnsi" w:hAnsiTheme="minorHAnsi" w:cstheme="minorHAnsi"/>
                <w:sz w:val="22"/>
                <w:szCs w:val="22"/>
              </w:rPr>
              <w:t xml:space="preserve">Mampu membuat perencanaan dan melaksanakan kegiatan pemetaan geologi </w:t>
            </w:r>
          </w:p>
          <w:p w14:paraId="0A79195D" w14:textId="43869857" w:rsidR="00A95751" w:rsidRDefault="00935876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35876">
              <w:rPr>
                <w:rFonts w:asciiTheme="minorHAnsi" w:hAnsiTheme="minorHAnsi" w:cstheme="minorHAnsi"/>
                <w:sz w:val="22"/>
                <w:szCs w:val="22"/>
              </w:rPr>
              <w:t>Mampu menerapkan teknik sampling secara ilmiah</w:t>
            </w:r>
          </w:p>
          <w:p w14:paraId="7C66F8F0" w14:textId="77777777" w:rsidR="00935876" w:rsidRPr="00FB7D94" w:rsidRDefault="00935876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779B9F6" w14:textId="77777777" w:rsidR="00935876" w:rsidRDefault="00935876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35876">
              <w:rPr>
                <w:rFonts w:asciiTheme="minorHAnsi" w:hAnsiTheme="minorHAnsi" w:cstheme="minorHAnsi"/>
                <w:sz w:val="22"/>
                <w:szCs w:val="22"/>
              </w:rPr>
              <w:t>Mampu memahami proses preparasi dan melakukan manajemen sampel.</w:t>
            </w:r>
          </w:p>
          <w:p w14:paraId="24A42B7C" w14:textId="77777777" w:rsidR="00935876" w:rsidRDefault="00935876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35876">
              <w:rPr>
                <w:rFonts w:asciiTheme="minorHAnsi" w:hAnsiTheme="minorHAnsi" w:cstheme="minorHAnsi"/>
                <w:sz w:val="22"/>
                <w:szCs w:val="22"/>
              </w:rPr>
              <w:t>Mampu menggunakan instrumen dasar untuk uji laboratorium.</w:t>
            </w:r>
          </w:p>
          <w:p w14:paraId="575AD119" w14:textId="766FD7EA" w:rsidR="00A95751" w:rsidRPr="00FB7D94" w:rsidRDefault="00935876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35876">
              <w:rPr>
                <w:rFonts w:asciiTheme="minorHAnsi" w:hAnsiTheme="minorHAnsi" w:cstheme="minorHAnsi"/>
                <w:sz w:val="22"/>
                <w:szCs w:val="22"/>
              </w:rPr>
              <w:t>Mampu membaca dan melakukan analisis data dan menyajikannya dalam bentuk karya ilmiah</w:t>
            </w:r>
          </w:p>
          <w:p w14:paraId="1DA78119" w14:textId="77777777" w:rsidR="00550BDD" w:rsidRPr="00FB7D94" w:rsidRDefault="00550BDD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C1A7F5F" w14:textId="77777777" w:rsidR="00A95751" w:rsidRDefault="00935876" w:rsidP="002330B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35876">
              <w:rPr>
                <w:rFonts w:asciiTheme="minorHAnsi" w:hAnsiTheme="minorHAnsi" w:cstheme="minorHAnsi"/>
                <w:sz w:val="22"/>
                <w:szCs w:val="22"/>
              </w:rPr>
              <w:t>Mampu memformulasikan dan menganalisis data geologi menggunakan piranti teknik modern</w:t>
            </w:r>
          </w:p>
          <w:p w14:paraId="66BC5682" w14:textId="77777777" w:rsidR="00935876" w:rsidRDefault="00935876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935876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lastRenderedPageBreak/>
              <w:t>Mampu menggabungkan variabel, membuat estimasi, proyeksi, dan analisis lebih lanjut dengan piranti teknik modern</w:t>
            </w:r>
          </w:p>
          <w:p w14:paraId="1EF7BCAE" w14:textId="77777777" w:rsidR="00935876" w:rsidRDefault="00935876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935876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 membuat model dan mengklasifikasi data geologi menggunakan perangkat lunak</w:t>
            </w:r>
          </w:p>
          <w:p w14:paraId="3476D588" w14:textId="77777777" w:rsidR="00935876" w:rsidRDefault="00935876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</w:p>
          <w:p w14:paraId="3180B084" w14:textId="77777777" w:rsidR="00935876" w:rsidRDefault="00935876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935876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 menerapkan prinsip-prinsip geologi untuk kepentingan rekayasa dalam bidang geologi laut dan tektonik</w:t>
            </w:r>
          </w:p>
          <w:p w14:paraId="7C481F65" w14:textId="77777777" w:rsidR="00935876" w:rsidRDefault="00935876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935876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 menerapkan prinsip-prinsip geologi untuk kepentingan rekayasa dalam bidang energi sumber daya mineral</w:t>
            </w:r>
          </w:p>
          <w:p w14:paraId="26A47DD9" w14:textId="35217C48" w:rsidR="00935876" w:rsidRPr="00FB7D94" w:rsidRDefault="00935876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935876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 menerapkan prinsip-prinsip geologi untuk kepentingan rekayasa dalam bidang geologi teknik dan lingkungan</w:t>
            </w:r>
          </w:p>
        </w:tc>
      </w:tr>
      <w:tr w:rsidR="00FB7D94" w:rsidRPr="00FB7D94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C0026DA" w:rsidR="001D594D" w:rsidRPr="00FB7D94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FB7D94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apaian Pembelajaran Mata Kuliah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FB7D94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FB7D94" w:rsidRPr="00FB7D94" w14:paraId="431E2BDE" w14:textId="77777777" w:rsidTr="008C1CBF">
        <w:trPr>
          <w:trHeight w:val="1020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FB7D94" w:rsidRDefault="000479CE" w:rsidP="000479CE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FB7D94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FB7D94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</w:t>
            </w:r>
          </w:p>
          <w:p w14:paraId="180285D5" w14:textId="2BC021C5" w:rsidR="000479CE" w:rsidRPr="00FB7D94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</w:t>
            </w:r>
          </w:p>
          <w:p w14:paraId="68E154AB" w14:textId="47DD30C8" w:rsidR="00874E49" w:rsidRPr="00FB7D94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4</w:t>
            </w:r>
          </w:p>
        </w:tc>
        <w:tc>
          <w:tcPr>
            <w:tcW w:w="12622" w:type="dxa"/>
            <w:gridSpan w:val="11"/>
          </w:tcPr>
          <w:p w14:paraId="0C36A337" w14:textId="77777777" w:rsidR="008C1CBF" w:rsidRPr="00FB7D94" w:rsidRDefault="008C1CBF" w:rsidP="008C1CB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mahami konsep dan prinsip dasar geologi teknik.</w:t>
            </w:r>
          </w:p>
          <w:p w14:paraId="262A8323" w14:textId="20070861" w:rsidR="003C6567" w:rsidRPr="00FB7D94" w:rsidRDefault="003C6567" w:rsidP="008C1CB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Memahami dan mengimplementasikan </w:t>
            </w:r>
            <w:r w:rsidR="00AB6E10" w:rsidRPr="00FB7D9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engetahuan geologi dalam rekayasa insfrastruktur dan mitigasi resiko bencana geologi</w:t>
            </w:r>
          </w:p>
          <w:p w14:paraId="17BCE22E" w14:textId="7E04633B" w:rsidR="008C1CBF" w:rsidRPr="00FB7D94" w:rsidRDefault="00AB6E10" w:rsidP="008C1CB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ngaplikasikan ilmu geologi dalam investigasi geologi teknik</w:t>
            </w:r>
          </w:p>
          <w:p w14:paraId="6A43B907" w14:textId="3B52229D" w:rsidR="00874E49" w:rsidRPr="00FB7D94" w:rsidRDefault="008C1CBF" w:rsidP="008C1CBF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enerapkan pengetahuan geologi dalam perencanaan infrastruktur</w:t>
            </w:r>
            <w:r w:rsidR="00AB6E10" w:rsidRPr="00FB7D9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 dan resiko bencana geologi.</w:t>
            </w:r>
          </w:p>
        </w:tc>
      </w:tr>
      <w:tr w:rsidR="00FB7D94" w:rsidRPr="00FB7D94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FB7D94" w:rsidRDefault="001D594D" w:rsidP="00C4015D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FB7D94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CPL </w:t>
            </w:r>
            <w:r w:rsidRPr="00FB7D94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sym w:font="Symbol" w:char="F0DE"/>
            </w:r>
            <w:r w:rsidRPr="00FB7D94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FB7D94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</w:tr>
      <w:tr w:rsidR="00FB7D94" w:rsidRPr="00FB7D94" w14:paraId="22C7752C" w14:textId="77777777" w:rsidTr="001F16EA">
        <w:trPr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1F16EA" w:rsidRPr="00FB7D94" w:rsidRDefault="001F16EA" w:rsidP="00AD0718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10" w:type="dxa"/>
            <w:gridSpan w:val="3"/>
          </w:tcPr>
          <w:p w14:paraId="7578B373" w14:textId="77777777" w:rsidR="001F16EA" w:rsidRPr="00FB7D94" w:rsidRDefault="001F16EA" w:rsidP="001F16E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 1</w:t>
            </w:r>
          </w:p>
          <w:p w14:paraId="5BB52900" w14:textId="77777777" w:rsidR="00177580" w:rsidRPr="00FB7D94" w:rsidRDefault="00177580" w:rsidP="001F16E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3289411C" w14:textId="4423804E" w:rsidR="001F16EA" w:rsidRPr="00FB7D94" w:rsidRDefault="001F16EA" w:rsidP="001F16E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 2</w:t>
            </w:r>
          </w:p>
          <w:p w14:paraId="306D3A4F" w14:textId="77777777" w:rsidR="00177580" w:rsidRPr="00FB7D94" w:rsidRDefault="00177580" w:rsidP="001F16E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0DB3EF76" w14:textId="77777777" w:rsidR="00177580" w:rsidRPr="00FB7D94" w:rsidRDefault="00177580" w:rsidP="001F16E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64ADE884" w14:textId="77777777" w:rsidR="00177580" w:rsidRPr="00FB7D94" w:rsidRDefault="00177580" w:rsidP="001F16E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58684F47" w14:textId="77777777" w:rsidR="00177580" w:rsidRPr="00FB7D94" w:rsidRDefault="00177580" w:rsidP="001F16E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56938C16" w14:textId="40FD6AB7" w:rsidR="001F16EA" w:rsidRPr="00FB7D94" w:rsidRDefault="001F16EA" w:rsidP="001F16E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 3</w:t>
            </w:r>
          </w:p>
          <w:p w14:paraId="4CFE8251" w14:textId="77777777" w:rsidR="00177580" w:rsidRPr="00FB7D94" w:rsidRDefault="00177580" w:rsidP="001F16E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7F8FC87E" w14:textId="77777777" w:rsidR="00177580" w:rsidRPr="00FB7D94" w:rsidRDefault="00177580" w:rsidP="001F16E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39067E91" w14:textId="77777777" w:rsidR="00177580" w:rsidRPr="00FB7D94" w:rsidRDefault="00177580" w:rsidP="001F16E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7A4171F6" w14:textId="77777777" w:rsidR="00177580" w:rsidRPr="00FB7D94" w:rsidRDefault="00177580" w:rsidP="001F16E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75721BAE" w14:textId="2914F7B6" w:rsidR="001F16EA" w:rsidRPr="00FB7D94" w:rsidRDefault="001F16EA" w:rsidP="001F16EA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Sub-CPMK 4</w:t>
            </w:r>
          </w:p>
          <w:p w14:paraId="272BAC62" w14:textId="77777777" w:rsidR="001F16EA" w:rsidRPr="00FB7D94" w:rsidRDefault="001F16EA" w:rsidP="00B6067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730EF7FD" w14:textId="22B4EBE6" w:rsidR="00177580" w:rsidRPr="00FB7D94" w:rsidRDefault="00177580" w:rsidP="00B6067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  <w:tc>
          <w:tcPr>
            <w:tcW w:w="12106" w:type="dxa"/>
            <w:gridSpan w:val="10"/>
          </w:tcPr>
          <w:p w14:paraId="49E9B80C" w14:textId="77777777" w:rsidR="001F16EA" w:rsidRPr="00FB7D94" w:rsidRDefault="001F16EA" w:rsidP="00C3270E">
            <w:pPr>
              <w:pStyle w:val="ListParagraph"/>
              <w:numPr>
                <w:ilvl w:val="0"/>
                <w:numId w:val="38"/>
              </w:numPr>
              <w:autoSpaceDE/>
              <w:autoSpaceDN/>
              <w:ind w:left="403" w:hanging="270"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Definisi dan ruang lingkup geologi teknik.</w:t>
            </w:r>
          </w:p>
          <w:p w14:paraId="6D7E5246" w14:textId="77777777" w:rsidR="00177580" w:rsidRPr="00FB7D94" w:rsidRDefault="00177580" w:rsidP="00C3270E">
            <w:pPr>
              <w:autoSpaceDE/>
              <w:autoSpaceDN/>
              <w:ind w:left="403" w:hanging="270"/>
              <w:rPr>
                <w:rFonts w:asciiTheme="minorHAnsi" w:hAnsiTheme="minorHAnsi" w:cstheme="minorHAnsi"/>
                <w:sz w:val="22"/>
                <w:lang w:val="de-DE"/>
              </w:rPr>
            </w:pPr>
          </w:p>
          <w:p w14:paraId="26466E51" w14:textId="77777777" w:rsidR="001F16EA" w:rsidRPr="00FB7D94" w:rsidRDefault="001F16EA" w:rsidP="00C3270E">
            <w:pPr>
              <w:pStyle w:val="ListParagraph"/>
              <w:numPr>
                <w:ilvl w:val="0"/>
                <w:numId w:val="38"/>
              </w:numPr>
              <w:autoSpaceDE/>
              <w:autoSpaceDN/>
              <w:ind w:left="403" w:hanging="270"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Peran geologi dalam rekayasa dan konstruksi.</w:t>
            </w:r>
          </w:p>
          <w:p w14:paraId="54FC1FAF" w14:textId="05E6CB8D" w:rsidR="001F16EA" w:rsidRPr="00FB7D94" w:rsidRDefault="001F16EA" w:rsidP="00C3270E">
            <w:pPr>
              <w:pStyle w:val="ListParagraph"/>
              <w:numPr>
                <w:ilvl w:val="0"/>
                <w:numId w:val="38"/>
              </w:numPr>
              <w:autoSpaceDE/>
              <w:autoSpaceDN/>
              <w:ind w:left="403" w:hanging="270"/>
              <w:rPr>
                <w:rFonts w:asciiTheme="minorHAnsi" w:hAnsiTheme="minorHAnsi" w:cstheme="minorHAnsi"/>
                <w:sz w:val="22"/>
                <w:lang w:val="en-ID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Prinsip-prinsip dasar geologi teknik.</w:t>
            </w:r>
            <w:r w:rsidR="00177580" w:rsidRPr="00FB7D94">
              <w:rPr>
                <w:rFonts w:asciiTheme="minorHAnsi" w:hAnsiTheme="minorHAnsi" w:cstheme="minorHAnsi"/>
                <w:sz w:val="22"/>
                <w:lang w:val="en-ID"/>
              </w:rPr>
              <w:t xml:space="preserve"> dengan m</w:t>
            </w: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etode pemetaan geologi teknik.</w:t>
            </w:r>
          </w:p>
          <w:p w14:paraId="675860FA" w14:textId="77777777" w:rsidR="001F16EA" w:rsidRPr="00FB7D94" w:rsidRDefault="001F16EA" w:rsidP="00C3270E">
            <w:pPr>
              <w:pStyle w:val="ListParagraph"/>
              <w:numPr>
                <w:ilvl w:val="0"/>
                <w:numId w:val="38"/>
              </w:numPr>
              <w:autoSpaceDE/>
              <w:autoSpaceDN/>
              <w:ind w:left="403" w:hanging="270"/>
              <w:rPr>
                <w:rFonts w:asciiTheme="minorHAnsi" w:hAnsiTheme="minorHAnsi" w:cstheme="minorHAnsi"/>
                <w:sz w:val="22"/>
                <w:lang w:val="en-ID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Investigasi site dan pengambilan sampel.</w:t>
            </w:r>
          </w:p>
          <w:p w14:paraId="448D3FF2" w14:textId="77777777" w:rsidR="001F16EA" w:rsidRPr="00FB7D94" w:rsidRDefault="001F16EA" w:rsidP="00C3270E">
            <w:pPr>
              <w:pStyle w:val="ListParagraph"/>
              <w:numPr>
                <w:ilvl w:val="0"/>
                <w:numId w:val="38"/>
              </w:numPr>
              <w:autoSpaceDE/>
              <w:autoSpaceDN/>
              <w:ind w:left="403" w:hanging="270"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Interpretasi data geologi untuk perencanaan dan desain.</w:t>
            </w:r>
          </w:p>
          <w:p w14:paraId="3C346B68" w14:textId="77777777" w:rsidR="00177580" w:rsidRPr="00FB7D94" w:rsidRDefault="00177580" w:rsidP="00C3270E">
            <w:pPr>
              <w:autoSpaceDE/>
              <w:autoSpaceDN/>
              <w:ind w:left="403" w:hanging="270"/>
              <w:rPr>
                <w:rFonts w:asciiTheme="minorHAnsi" w:hAnsiTheme="minorHAnsi" w:cstheme="minorHAnsi"/>
                <w:sz w:val="22"/>
                <w:lang w:val="de-DE"/>
              </w:rPr>
            </w:pPr>
          </w:p>
          <w:p w14:paraId="4F0DF650" w14:textId="021B97D3" w:rsidR="00177580" w:rsidRPr="00FB7D94" w:rsidRDefault="001F16EA" w:rsidP="00C3270E">
            <w:pPr>
              <w:pStyle w:val="ListParagraph"/>
              <w:numPr>
                <w:ilvl w:val="0"/>
                <w:numId w:val="38"/>
              </w:numPr>
              <w:autoSpaceDE/>
              <w:autoSpaceDN/>
              <w:ind w:left="403" w:hanging="270"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Faktor-faktor yang mempengaruhi stabilitas lereng.</w:t>
            </w:r>
          </w:p>
          <w:p w14:paraId="230E2058" w14:textId="70C84BB9" w:rsidR="001F16EA" w:rsidRPr="00FB7D94" w:rsidRDefault="001F16EA" w:rsidP="00C3270E">
            <w:pPr>
              <w:pStyle w:val="ListParagraph"/>
              <w:numPr>
                <w:ilvl w:val="0"/>
                <w:numId w:val="38"/>
              </w:numPr>
              <w:autoSpaceDE/>
              <w:autoSpaceDN/>
              <w:ind w:left="403" w:hanging="270"/>
              <w:rPr>
                <w:rFonts w:asciiTheme="minorHAnsi" w:hAnsiTheme="minorHAnsi" w:cstheme="minorHAnsi"/>
                <w:sz w:val="22"/>
                <w:lang w:val="en-ID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Analisis geoteknik dan metode penilaian stabilitas lereng.</w:t>
            </w:r>
          </w:p>
          <w:p w14:paraId="6FFB86D0" w14:textId="77777777" w:rsidR="001F16EA" w:rsidRPr="00FB7D94" w:rsidRDefault="001F16EA" w:rsidP="00C3270E">
            <w:pPr>
              <w:pStyle w:val="ListParagraph"/>
              <w:numPr>
                <w:ilvl w:val="0"/>
                <w:numId w:val="38"/>
              </w:numPr>
              <w:autoSpaceDE/>
              <w:autoSpaceDN/>
              <w:ind w:left="403" w:hanging="270"/>
              <w:rPr>
                <w:rFonts w:asciiTheme="minorHAnsi" w:hAnsiTheme="minorHAnsi" w:cstheme="minorHAnsi"/>
                <w:sz w:val="22"/>
                <w:lang w:val="en-ID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Pencegahan dan mitigasi kegagalan lereng.</w:t>
            </w:r>
          </w:p>
          <w:p w14:paraId="20C8888A" w14:textId="77777777" w:rsidR="001F16EA" w:rsidRPr="00FB7D94" w:rsidRDefault="001F16EA" w:rsidP="00C3270E">
            <w:pPr>
              <w:pStyle w:val="ListParagraph"/>
              <w:numPr>
                <w:ilvl w:val="0"/>
                <w:numId w:val="38"/>
              </w:numPr>
              <w:autoSpaceDE/>
              <w:autoSpaceDN/>
              <w:ind w:left="403" w:hanging="270"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Karakteristik geoteknik batuan dan tanah.</w:t>
            </w:r>
          </w:p>
          <w:p w14:paraId="7928864B" w14:textId="77777777" w:rsidR="00177580" w:rsidRPr="00FB7D94" w:rsidRDefault="00177580" w:rsidP="00C3270E">
            <w:pPr>
              <w:autoSpaceDE/>
              <w:autoSpaceDN/>
              <w:ind w:left="403" w:hanging="270"/>
              <w:rPr>
                <w:rFonts w:asciiTheme="minorHAnsi" w:hAnsiTheme="minorHAnsi" w:cstheme="minorHAnsi"/>
                <w:sz w:val="22"/>
                <w:lang w:val="de-DE"/>
              </w:rPr>
            </w:pPr>
          </w:p>
          <w:p w14:paraId="482AD5D2" w14:textId="77777777" w:rsidR="001F16EA" w:rsidRPr="00FB7D94" w:rsidRDefault="001F16EA" w:rsidP="00C3270E">
            <w:pPr>
              <w:pStyle w:val="ListParagraph"/>
              <w:numPr>
                <w:ilvl w:val="0"/>
                <w:numId w:val="38"/>
              </w:numPr>
              <w:autoSpaceDE/>
              <w:autoSpaceDN/>
              <w:ind w:left="403" w:hanging="270"/>
              <w:rPr>
                <w:rFonts w:asciiTheme="minorHAnsi" w:hAnsiTheme="minorHAnsi" w:cstheme="minorHAnsi"/>
                <w:sz w:val="22"/>
                <w:lang w:val="en-ID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Desain pondasi dan perkuatan tanah.</w:t>
            </w:r>
          </w:p>
          <w:p w14:paraId="2E59C244" w14:textId="77777777" w:rsidR="001F16EA" w:rsidRPr="00FB7D94" w:rsidRDefault="001F16EA" w:rsidP="00C3270E">
            <w:pPr>
              <w:pStyle w:val="ListParagraph"/>
              <w:numPr>
                <w:ilvl w:val="0"/>
                <w:numId w:val="38"/>
              </w:numPr>
              <w:autoSpaceDE/>
              <w:autoSpaceDN/>
              <w:ind w:left="403" w:hanging="270"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Desain dinding penahan dan struktur geoteknik lainnya.</w:t>
            </w:r>
          </w:p>
          <w:p w14:paraId="41B01CB3" w14:textId="77777777" w:rsidR="001F16EA" w:rsidRPr="00FB7D94" w:rsidRDefault="001F16EA" w:rsidP="00C3270E">
            <w:pPr>
              <w:pStyle w:val="ListParagraph"/>
              <w:numPr>
                <w:ilvl w:val="0"/>
                <w:numId w:val="38"/>
              </w:numPr>
              <w:autoSpaceDE/>
              <w:autoSpaceDN/>
              <w:ind w:left="403" w:hanging="270"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Identifikasi risiko geologi dalam rekayasa dan konstruksi.</w:t>
            </w:r>
          </w:p>
          <w:p w14:paraId="10E10CBC" w14:textId="77777777" w:rsidR="001F16EA" w:rsidRPr="00FB7D94" w:rsidRDefault="001F16EA" w:rsidP="00C3270E">
            <w:pPr>
              <w:pStyle w:val="ListParagraph"/>
              <w:numPr>
                <w:ilvl w:val="0"/>
                <w:numId w:val="38"/>
              </w:numPr>
              <w:autoSpaceDE/>
              <w:autoSpaceDN/>
              <w:ind w:left="403" w:hanging="270"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Evaluasi risiko dan analisis dampak.</w:t>
            </w:r>
          </w:p>
          <w:p w14:paraId="0193EBBD" w14:textId="24B235DB" w:rsidR="001F16EA" w:rsidRPr="00FB7D94" w:rsidRDefault="001F16EA" w:rsidP="00C3270E">
            <w:pPr>
              <w:pStyle w:val="ListParagraph"/>
              <w:numPr>
                <w:ilvl w:val="0"/>
                <w:numId w:val="38"/>
              </w:numPr>
              <w:autoSpaceDE/>
              <w:autoSpaceDN/>
              <w:ind w:left="403" w:hanging="270"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lastRenderedPageBreak/>
              <w:t>Strategi mitigasi risiko geologi.</w:t>
            </w:r>
          </w:p>
        </w:tc>
      </w:tr>
      <w:tr w:rsidR="00FB7D94" w:rsidRPr="00FB7D94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6C427261" w:rsidR="001F16EA" w:rsidRPr="00FB7D94" w:rsidRDefault="001F16EA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lastRenderedPageBreak/>
              <w:t>Deskripsi</w:t>
            </w:r>
            <w:r w:rsidRPr="00FB7D94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FB7D94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Singkat</w:t>
            </w: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ata Kuliah</w:t>
            </w:r>
          </w:p>
        </w:tc>
        <w:tc>
          <w:tcPr>
            <w:tcW w:w="13616" w:type="dxa"/>
            <w:gridSpan w:val="13"/>
          </w:tcPr>
          <w:p w14:paraId="3577A9CF" w14:textId="73EF32A4" w:rsidR="001F16EA" w:rsidRPr="00FB7D94" w:rsidRDefault="001F16EA" w:rsidP="008709FA">
            <w:pPr>
              <w:autoSpaceDE/>
              <w:autoSpaceDN/>
              <w:spacing w:after="160" w:line="276" w:lineRule="auto"/>
              <w:rPr>
                <w:rFonts w:asciiTheme="minorHAnsi" w:hAnsiTheme="minorHAnsi" w:cstheme="minorHAnsi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 xml:space="preserve">Mata kuliah ini bertujuan untuk memberikan pemahaman tentang prinsip dan aplikasi geologi dalam rekayasa dan konstruksi. </w:t>
            </w: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Mahasiswa akan mempelajari aspek geologi terkait dengan pembangunan infrastruktur, penilaian stabilitas lereng, analisis geoteknik, dan mitigasi risiko geologi.</w:t>
            </w:r>
          </w:p>
        </w:tc>
      </w:tr>
      <w:tr w:rsidR="00FB7D94" w:rsidRPr="00FB7D94" w14:paraId="2B75DF7D" w14:textId="77777777" w:rsidTr="001F16EA">
        <w:trPr>
          <w:trHeight w:val="2211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1F16EA" w:rsidRPr="00FB7D94" w:rsidRDefault="001F16EA" w:rsidP="00AD0718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1D7D2624" w14:textId="7A95C8A4" w:rsidR="001F16EA" w:rsidRPr="00FB7D94" w:rsidRDefault="001F16EA" w:rsidP="001F16EA">
            <w:pPr>
              <w:ind w:left="425" w:hanging="425"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1. Pengantar Geologi Teknik</w:t>
            </w:r>
          </w:p>
          <w:p w14:paraId="652CEEF2" w14:textId="77777777" w:rsidR="001F16EA" w:rsidRPr="00FB7D94" w:rsidRDefault="001F16EA" w:rsidP="001F16EA">
            <w:pPr>
              <w:numPr>
                <w:ilvl w:val="0"/>
                <w:numId w:val="37"/>
              </w:num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Definisi dan ruang lingkup geologi teknik.</w:t>
            </w:r>
          </w:p>
          <w:p w14:paraId="07D798C7" w14:textId="77777777" w:rsidR="001F16EA" w:rsidRPr="00FB7D94" w:rsidRDefault="001F16EA" w:rsidP="001F16EA">
            <w:pPr>
              <w:numPr>
                <w:ilvl w:val="0"/>
                <w:numId w:val="37"/>
              </w:num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Peran geologi dalam rekayasa dan konstruksi.</w:t>
            </w:r>
          </w:p>
          <w:p w14:paraId="750CBC1E" w14:textId="77777777" w:rsidR="001F16EA" w:rsidRPr="00FB7D94" w:rsidRDefault="001F16EA" w:rsidP="001F16EA">
            <w:pPr>
              <w:numPr>
                <w:ilvl w:val="0"/>
                <w:numId w:val="37"/>
              </w:numPr>
              <w:autoSpaceDE/>
              <w:autoSpaceDN/>
              <w:rPr>
                <w:rFonts w:asciiTheme="minorHAnsi" w:hAnsiTheme="minorHAnsi" w:cstheme="minorHAnsi"/>
                <w:sz w:val="22"/>
                <w:lang w:val="en-ID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Prinsip-prinsip dasar geologi teknik.</w:t>
            </w:r>
          </w:p>
          <w:p w14:paraId="0499C316" w14:textId="14F015A9" w:rsidR="001F16EA" w:rsidRPr="00FB7D94" w:rsidRDefault="001F16EA" w:rsidP="001F16EA">
            <w:pPr>
              <w:ind w:left="425" w:hanging="425"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2. Pemetaan Geologi dan  Investigasi geoteknik</w:t>
            </w:r>
          </w:p>
          <w:p w14:paraId="19DDE3F5" w14:textId="77777777" w:rsidR="001F16EA" w:rsidRPr="00FB7D94" w:rsidRDefault="001F16EA" w:rsidP="001F16EA">
            <w:pPr>
              <w:numPr>
                <w:ilvl w:val="0"/>
                <w:numId w:val="37"/>
              </w:numPr>
              <w:autoSpaceDE/>
              <w:autoSpaceDN/>
              <w:rPr>
                <w:rFonts w:asciiTheme="minorHAnsi" w:hAnsiTheme="minorHAnsi" w:cstheme="minorHAnsi"/>
                <w:sz w:val="22"/>
                <w:lang w:val="en-ID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Metode pemetaan geologi teknik.</w:t>
            </w:r>
          </w:p>
          <w:p w14:paraId="707EF3FC" w14:textId="77777777" w:rsidR="001F16EA" w:rsidRPr="00FB7D94" w:rsidRDefault="001F16EA" w:rsidP="001F16EA">
            <w:pPr>
              <w:numPr>
                <w:ilvl w:val="0"/>
                <w:numId w:val="37"/>
              </w:numPr>
              <w:autoSpaceDE/>
              <w:autoSpaceDN/>
              <w:rPr>
                <w:rFonts w:asciiTheme="minorHAnsi" w:hAnsiTheme="minorHAnsi" w:cstheme="minorHAnsi"/>
                <w:sz w:val="22"/>
                <w:lang w:val="en-ID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Investigasi site dan pengambilan sampel.</w:t>
            </w:r>
          </w:p>
          <w:p w14:paraId="5162FD69" w14:textId="77777777" w:rsidR="001F16EA" w:rsidRPr="00FB7D94" w:rsidRDefault="001F16EA" w:rsidP="001F16EA">
            <w:pPr>
              <w:numPr>
                <w:ilvl w:val="0"/>
                <w:numId w:val="37"/>
              </w:num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Interpretasi data geologi untuk perencanaan dan desain.</w:t>
            </w:r>
          </w:p>
          <w:p w14:paraId="5DA09084" w14:textId="34074BF7" w:rsidR="001F16EA" w:rsidRPr="00FB7D94" w:rsidRDefault="001F16EA" w:rsidP="001F16EA">
            <w:pPr>
              <w:ind w:left="425" w:hanging="425"/>
              <w:rPr>
                <w:rFonts w:asciiTheme="minorHAnsi" w:hAnsiTheme="minorHAnsi" w:cstheme="minorHAnsi"/>
                <w:sz w:val="22"/>
                <w:lang w:val="en-ID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3. Stabilitas Lereng</w:t>
            </w:r>
          </w:p>
          <w:p w14:paraId="73D4FCF4" w14:textId="77777777" w:rsidR="001F16EA" w:rsidRPr="00FB7D94" w:rsidRDefault="001F16EA" w:rsidP="001F16EA">
            <w:pPr>
              <w:numPr>
                <w:ilvl w:val="0"/>
                <w:numId w:val="37"/>
              </w:num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Faktor-faktor yang mempengaruhi stabilitas lereng.</w:t>
            </w:r>
          </w:p>
          <w:p w14:paraId="4CF91726" w14:textId="77777777" w:rsidR="001F16EA" w:rsidRPr="00FB7D94" w:rsidRDefault="001F16EA" w:rsidP="001F16EA">
            <w:pPr>
              <w:numPr>
                <w:ilvl w:val="0"/>
                <w:numId w:val="37"/>
              </w:numPr>
              <w:autoSpaceDE/>
              <w:autoSpaceDN/>
              <w:rPr>
                <w:rFonts w:asciiTheme="minorHAnsi" w:hAnsiTheme="minorHAnsi" w:cstheme="minorHAnsi"/>
                <w:sz w:val="22"/>
                <w:lang w:val="en-ID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Analisis geoteknik dan metode penilaian stabilitas lereng.</w:t>
            </w:r>
          </w:p>
          <w:p w14:paraId="0AF9E60C" w14:textId="77777777" w:rsidR="001F16EA" w:rsidRPr="00FB7D94" w:rsidRDefault="001F16EA" w:rsidP="001F16EA">
            <w:pPr>
              <w:numPr>
                <w:ilvl w:val="0"/>
                <w:numId w:val="37"/>
              </w:numPr>
              <w:autoSpaceDE/>
              <w:autoSpaceDN/>
              <w:rPr>
                <w:rFonts w:asciiTheme="minorHAnsi" w:hAnsiTheme="minorHAnsi" w:cstheme="minorHAnsi"/>
                <w:sz w:val="22"/>
                <w:lang w:val="en-ID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Pencegahan dan mitigasi kegagalan lereng.</w:t>
            </w:r>
          </w:p>
          <w:p w14:paraId="2FFB1AA6" w14:textId="06FADACB" w:rsidR="001F16EA" w:rsidRPr="00FB7D94" w:rsidRDefault="001F16EA" w:rsidP="001F16EA">
            <w:pPr>
              <w:ind w:left="425" w:hanging="425"/>
              <w:rPr>
                <w:rFonts w:asciiTheme="minorHAnsi" w:hAnsiTheme="minorHAnsi" w:cstheme="minorHAnsi"/>
                <w:sz w:val="22"/>
                <w:lang w:val="en-ID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4. Perencanaan dan Desain Struktur Geoteknik</w:t>
            </w:r>
          </w:p>
          <w:p w14:paraId="4F3A264C" w14:textId="77777777" w:rsidR="001F16EA" w:rsidRPr="00FB7D94" w:rsidRDefault="001F16EA" w:rsidP="001F16EA">
            <w:pPr>
              <w:numPr>
                <w:ilvl w:val="0"/>
                <w:numId w:val="37"/>
              </w:num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Karakteristik geoteknik batuan dan tanah.</w:t>
            </w:r>
          </w:p>
          <w:p w14:paraId="04DC2334" w14:textId="77777777" w:rsidR="001F16EA" w:rsidRPr="00FB7D94" w:rsidRDefault="001F16EA" w:rsidP="001F16EA">
            <w:pPr>
              <w:numPr>
                <w:ilvl w:val="0"/>
                <w:numId w:val="37"/>
              </w:numPr>
              <w:autoSpaceDE/>
              <w:autoSpaceDN/>
              <w:rPr>
                <w:rFonts w:asciiTheme="minorHAnsi" w:hAnsiTheme="minorHAnsi" w:cstheme="minorHAnsi"/>
                <w:sz w:val="22"/>
                <w:lang w:val="en-ID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Desain pondasi dan perkuatan tanah.</w:t>
            </w:r>
          </w:p>
          <w:p w14:paraId="0C3F4375" w14:textId="77777777" w:rsidR="001F16EA" w:rsidRPr="00FB7D94" w:rsidRDefault="001F16EA" w:rsidP="001F16EA">
            <w:pPr>
              <w:numPr>
                <w:ilvl w:val="0"/>
                <w:numId w:val="37"/>
              </w:num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Desain dinding penahan dan struktur geoteknik lainnya.</w:t>
            </w:r>
          </w:p>
          <w:p w14:paraId="720B9081" w14:textId="7BA4A68E" w:rsidR="001F16EA" w:rsidRPr="00FB7D94" w:rsidRDefault="001F16EA" w:rsidP="001F16EA">
            <w:pPr>
              <w:ind w:left="425" w:hanging="425"/>
              <w:rPr>
                <w:rFonts w:asciiTheme="minorHAnsi" w:hAnsiTheme="minorHAnsi" w:cstheme="minorHAnsi"/>
                <w:sz w:val="22"/>
                <w:lang w:val="en-ID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5. Risiko Geologi dan Mitigasi</w:t>
            </w:r>
          </w:p>
          <w:p w14:paraId="40B39D20" w14:textId="77777777" w:rsidR="001F16EA" w:rsidRPr="00FB7D94" w:rsidRDefault="001F16EA" w:rsidP="001F16EA">
            <w:pPr>
              <w:numPr>
                <w:ilvl w:val="0"/>
                <w:numId w:val="37"/>
              </w:num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Identifikasi risiko geologi dalam rekayasa dan konstruksi.</w:t>
            </w:r>
          </w:p>
          <w:p w14:paraId="1C176373" w14:textId="77777777" w:rsidR="001F16EA" w:rsidRPr="00FB7D94" w:rsidRDefault="001F16EA" w:rsidP="001F16EA">
            <w:pPr>
              <w:numPr>
                <w:ilvl w:val="0"/>
                <w:numId w:val="37"/>
              </w:num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Evaluasi risiko dan analisis dampak.</w:t>
            </w:r>
          </w:p>
          <w:p w14:paraId="2196A648" w14:textId="484EF371" w:rsidR="001F16EA" w:rsidRPr="00FB7D94" w:rsidRDefault="001F16EA" w:rsidP="001F16EA">
            <w:pPr>
              <w:numPr>
                <w:ilvl w:val="0"/>
                <w:numId w:val="37"/>
              </w:num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Strategi mitigasi risiko geologi.</w:t>
            </w:r>
          </w:p>
        </w:tc>
      </w:tr>
      <w:tr w:rsidR="00FB7D94" w:rsidRPr="00FB7D94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1F16EA" w:rsidRPr="00FB7D94" w:rsidRDefault="001F16EA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lastRenderedPageBreak/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1F16EA" w:rsidRPr="00FB7D94" w:rsidRDefault="001F16EA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Utama</w:t>
            </w: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1F16EA" w:rsidRPr="00FB7D94" w:rsidRDefault="001F16EA" w:rsidP="00AD0718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B7D94" w:rsidRPr="00FB7D94" w14:paraId="146E0DDA" w14:textId="77777777" w:rsidTr="00607075">
        <w:trPr>
          <w:trHeight w:val="20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1F16EA" w:rsidRPr="00FB7D94" w:rsidRDefault="001F16EA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38F8FF29" w14:textId="77777777" w:rsidR="001F16EA" w:rsidRPr="00FB7D94" w:rsidRDefault="001F16EA" w:rsidP="0041027D">
            <w:pPr>
              <w:pStyle w:val="ListParagraph"/>
              <w:numPr>
                <w:ilvl w:val="0"/>
                <w:numId w:val="4"/>
              </w:numPr>
              <w:autoSpaceDE/>
              <w:autoSpaceDN/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Bell F.G., 2007, Engineering Geology, Second Edition, Elsivier, Amsterdam </w:t>
            </w:r>
          </w:p>
          <w:p w14:paraId="4361948C" w14:textId="77777777" w:rsidR="001F16EA" w:rsidRPr="00FB7D94" w:rsidRDefault="001F16EA" w:rsidP="0041027D">
            <w:pPr>
              <w:pStyle w:val="ListParagraph"/>
              <w:numPr>
                <w:ilvl w:val="0"/>
                <w:numId w:val="4"/>
              </w:numPr>
              <w:autoSpaceDE/>
              <w:autoSpaceDN/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Johnson R.B and De Graff J.V., 1988, Principles Of Engineering Geology, John Wiley and Son, Ner York</w:t>
            </w:r>
          </w:p>
          <w:p w14:paraId="118C91BC" w14:textId="77777777" w:rsidR="001F16EA" w:rsidRPr="00FB7D94" w:rsidRDefault="001F16EA" w:rsidP="0041027D">
            <w:pPr>
              <w:pStyle w:val="ListParagraph"/>
              <w:numPr>
                <w:ilvl w:val="0"/>
                <w:numId w:val="4"/>
              </w:numPr>
              <w:autoSpaceDE/>
              <w:autoSpaceDN/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clean A.C. and Gribbel C.D., 1979, Geology For Civil Engineers, George Allen and Unwin, London</w:t>
            </w:r>
          </w:p>
          <w:p w14:paraId="58BF88BA" w14:textId="77777777" w:rsidR="001F16EA" w:rsidRPr="00FB7D94" w:rsidRDefault="001F16EA" w:rsidP="0041027D">
            <w:pPr>
              <w:pStyle w:val="ListParagraph"/>
              <w:numPr>
                <w:ilvl w:val="0"/>
                <w:numId w:val="4"/>
              </w:numPr>
              <w:autoSpaceDE/>
              <w:autoSpaceDN/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Price D.G., 2009., Engineering Geology, Pricples and Practice, Edited and Compiled by M.H. de Frites, Springer, London</w:t>
            </w:r>
          </w:p>
          <w:p w14:paraId="08EEC821" w14:textId="77777777" w:rsidR="001F16EA" w:rsidRPr="00FB7D94" w:rsidRDefault="001F16EA" w:rsidP="0041027D">
            <w:pPr>
              <w:pStyle w:val="ListParagraph"/>
              <w:numPr>
                <w:ilvl w:val="0"/>
                <w:numId w:val="4"/>
              </w:numPr>
              <w:autoSpaceDE/>
              <w:autoSpaceDN/>
              <w:spacing w:after="200"/>
              <w:contextualSpacing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Waltham T., 2009., Fondation Of Engineering Geology, Third Edition, Spon Press, London</w:t>
            </w:r>
          </w:p>
          <w:p w14:paraId="08894022" w14:textId="4B8050FC" w:rsidR="001F16EA" w:rsidRPr="00FB7D94" w:rsidRDefault="001F16EA" w:rsidP="00571660">
            <w:pPr>
              <w:pStyle w:val="ListParagraph"/>
              <w:numPr>
                <w:ilvl w:val="0"/>
                <w:numId w:val="4"/>
              </w:num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Aninomous, 1976, Engineering Geological Maps, A Guide to Their Preparation, Prepared by The Commission on Engineering Geological Maps of The Association of Engineering Geology, The Unesco Press, Paris.</w:t>
            </w:r>
          </w:p>
        </w:tc>
      </w:tr>
      <w:tr w:rsidR="00FB7D94" w:rsidRPr="00FB7D94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1F16EA" w:rsidRPr="00FB7D94" w:rsidRDefault="001F16EA" w:rsidP="00AD0718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1F16EA" w:rsidRPr="00FB7D94" w:rsidRDefault="001F16EA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lang w:val="id-ID"/>
              </w:rPr>
              <w:t>Pendukung</w:t>
            </w:r>
            <w:r w:rsidRPr="00FB7D94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1F16EA" w:rsidRPr="00FB7D94" w:rsidRDefault="001F16EA" w:rsidP="00AD0718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B7D94" w:rsidRPr="00FB7D94" w14:paraId="3A4F386E" w14:textId="77777777" w:rsidTr="0041027D">
        <w:trPr>
          <w:trHeight w:val="20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1F16EA" w:rsidRPr="00FB7D94" w:rsidRDefault="001F16EA" w:rsidP="00EE7030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2B6F6837" w14:textId="77777777" w:rsidR="001F16EA" w:rsidRPr="00FB7D94" w:rsidRDefault="001F16EA" w:rsidP="0041027D">
            <w:pPr>
              <w:pStyle w:val="ListParagraph"/>
              <w:numPr>
                <w:ilvl w:val="0"/>
                <w:numId w:val="33"/>
              </w:numPr>
              <w:autoSpaceDE/>
              <w:autoSpaceDN/>
              <w:ind w:left="167" w:hanging="218"/>
              <w:contextualSpacing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Karnawati D., 2005, Bencana Alam Gerakan Massa Tanah di Indonesia, ISBN 979-95811-3-3, Jurusan Teknik Geologi Fakulats Teknik UGM, Yogyakarta</w:t>
            </w:r>
          </w:p>
          <w:p w14:paraId="67E2AA0F" w14:textId="77777777" w:rsidR="001F16EA" w:rsidRPr="00FB7D94" w:rsidRDefault="001F16EA" w:rsidP="0041027D">
            <w:pPr>
              <w:pStyle w:val="ListParagraph"/>
              <w:numPr>
                <w:ilvl w:val="0"/>
                <w:numId w:val="33"/>
              </w:numPr>
              <w:autoSpaceDE/>
              <w:autoSpaceDN/>
              <w:ind w:left="167" w:hanging="218"/>
              <w:contextualSpacing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Sobirin S, 1987, Dasar Geologi Teknik Untuk Teknik Sipil, Laboratorium Geoteknik Pusat Antar Universitas Bidang Rekayasa ITB Bandung</w:t>
            </w:r>
          </w:p>
          <w:p w14:paraId="674AC407" w14:textId="7DA2F848" w:rsidR="001F16EA" w:rsidRPr="00FB7D94" w:rsidRDefault="001F16EA" w:rsidP="0041027D">
            <w:pPr>
              <w:pStyle w:val="ListParagraph"/>
              <w:numPr>
                <w:ilvl w:val="0"/>
                <w:numId w:val="33"/>
              </w:numPr>
              <w:autoSpaceDE/>
              <w:autoSpaceDN/>
              <w:ind w:left="167" w:hanging="218"/>
              <w:contextualSpacing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Badan Koordinasi Nasional Penanganan Bencana (Bakornas PB), 2007., Pengenalan Karakteritik Bencana Dan Upaya Mitigasinya Di Indonesia Edisi III, Jakarta</w:t>
            </w:r>
          </w:p>
        </w:tc>
      </w:tr>
      <w:tr w:rsidR="00FB7D94" w:rsidRPr="00FB7D94" w14:paraId="72268B58" w14:textId="77777777" w:rsidTr="0041027D">
        <w:trPr>
          <w:trHeight w:val="20"/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1F16EA" w:rsidRPr="00FB7D94" w:rsidRDefault="001F16EA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Dosen Pengampu</w:t>
            </w:r>
          </w:p>
        </w:tc>
        <w:tc>
          <w:tcPr>
            <w:tcW w:w="13616" w:type="dxa"/>
            <w:gridSpan w:val="13"/>
          </w:tcPr>
          <w:p w14:paraId="2C5A1454" w14:textId="77777777" w:rsidR="001F16EA" w:rsidRPr="00FB7D94" w:rsidRDefault="001F16EA" w:rsidP="0041027D">
            <w:pPr>
              <w:pStyle w:val="ListParagraph"/>
              <w:numPr>
                <w:ilvl w:val="0"/>
                <w:numId w:val="34"/>
              </w:numPr>
              <w:ind w:left="18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Dr. Ir. Busthan Azikin, M.T. (D61-BA)</w:t>
            </w:r>
          </w:p>
          <w:p w14:paraId="38DF860E" w14:textId="16CAB6D5" w:rsidR="001F16EA" w:rsidRPr="00FB7D94" w:rsidRDefault="001F16EA" w:rsidP="0041027D">
            <w:pPr>
              <w:pStyle w:val="ListParagraph"/>
              <w:numPr>
                <w:ilvl w:val="0"/>
                <w:numId w:val="34"/>
              </w:numPr>
              <w:ind w:left="185" w:hanging="218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Dr. Eng. Hendra Pachri, S.T, M.Eng. (D61-HP)</w:t>
            </w:r>
          </w:p>
        </w:tc>
      </w:tr>
      <w:tr w:rsidR="001F16EA" w:rsidRPr="00FB7D94" w14:paraId="482A0D93" w14:textId="77777777" w:rsidTr="0041027D">
        <w:trPr>
          <w:trHeight w:val="20"/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1F16EA" w:rsidRPr="00FB7D94" w:rsidRDefault="001F16EA" w:rsidP="00AD071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Matakuliah</w:t>
            </w:r>
            <w:r w:rsidRPr="00FB7D94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FB7D94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70044621" w:rsidR="001F16EA" w:rsidRPr="00FB7D94" w:rsidRDefault="001F16EA" w:rsidP="00AD07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Geomorfologi; Geologi Struktur; Stratigrafi</w:t>
            </w:r>
          </w:p>
        </w:tc>
      </w:tr>
    </w:tbl>
    <w:p w14:paraId="5A4FA593" w14:textId="77777777" w:rsidR="00E31800" w:rsidRPr="00FB7D94" w:rsidRDefault="00E31800" w:rsidP="009B7DF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8"/>
        <w:gridCol w:w="2175"/>
        <w:gridCol w:w="2013"/>
        <w:gridCol w:w="2060"/>
        <w:gridCol w:w="1678"/>
        <w:gridCol w:w="2697"/>
        <w:gridCol w:w="2261"/>
        <w:gridCol w:w="481"/>
        <w:gridCol w:w="500"/>
        <w:gridCol w:w="452"/>
        <w:gridCol w:w="452"/>
        <w:gridCol w:w="455"/>
      </w:tblGrid>
      <w:tr w:rsidR="00FB7D94" w:rsidRPr="00FB7D94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FB7D94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Pekan</w:t>
            </w: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FB7D94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FB7D94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FB7D94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FB7D94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FB7D94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Metode Pembelajaran</w:t>
            </w:r>
            <w:r w:rsidRPr="00FB7D94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FB7D94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FB7D94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FB7D94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FB7D94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[Pustaka</w:t>
            </w: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FB7D94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obot Penilaian (%)</w:t>
            </w:r>
          </w:p>
        </w:tc>
      </w:tr>
      <w:tr w:rsidR="00FB7D94" w:rsidRPr="00FB7D94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FB7D94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FB7D94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FB7D94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Indikator</w:t>
            </w:r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FB7D94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entuk &amp; Kriteria</w:t>
            </w:r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FB7D94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uring (</w:t>
            </w:r>
            <w:r w:rsidRPr="00FB7D94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id-ID"/>
              </w:rPr>
              <w:t>offline</w:t>
            </w: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FB7D94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Daring (</w:t>
            </w:r>
            <w:r w:rsidRPr="00FB7D94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22"/>
                <w:szCs w:val="22"/>
                <w:lang w:eastAsia="id-ID"/>
              </w:rPr>
              <w:t>online</w:t>
            </w:r>
            <w:r w:rsidRPr="00FB7D94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FB7D94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FB7D94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FB7D94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FB7D94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FB7D94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FB7D94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L</w:t>
            </w:r>
          </w:p>
        </w:tc>
      </w:tr>
      <w:tr w:rsidR="00FB7D94" w:rsidRPr="00FB7D94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77777777" w:rsidR="00A153D2" w:rsidRPr="00FB7D94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</w:t>
            </w:r>
          </w:p>
        </w:tc>
        <w:tc>
          <w:tcPr>
            <w:tcW w:w="683" w:type="pct"/>
            <w:shd w:val="clear" w:color="auto" w:fill="auto"/>
          </w:tcPr>
          <w:p w14:paraId="203CCE7A" w14:textId="7FFE4736" w:rsidR="00A153D2" w:rsidRPr="00FB7D94" w:rsidRDefault="00FB7D94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[Sub-CPMK-1</w:t>
            </w:r>
            <w:r w:rsidR="00A153D2" w:rsidRPr="00FB7D94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653463B5" w14:textId="0EE165D5" w:rsidR="00A153D2" w:rsidRPr="00FB7D94" w:rsidRDefault="00FB7D94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Definisi dan ruang lingkup geologi teknik.</w:t>
            </w:r>
          </w:p>
        </w:tc>
        <w:tc>
          <w:tcPr>
            <w:tcW w:w="632" w:type="pct"/>
            <w:shd w:val="clear" w:color="auto" w:fill="auto"/>
          </w:tcPr>
          <w:p w14:paraId="25E1F205" w14:textId="349D6A49" w:rsidR="00A153D2" w:rsidRPr="00FB7D94" w:rsidRDefault="00A153D2" w:rsidP="00FB7D94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Mampu memahami</w:t>
            </w:r>
            <w:r w:rsidR="00FB7D94"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 definisi </w:t>
            </w: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B7D94"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dan </w:t>
            </w: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menjelaskan ruang lingkup </w:t>
            </w:r>
            <w:r w:rsidR="00FB7D94" w:rsidRPr="00FB7D94">
              <w:rPr>
                <w:rFonts w:asciiTheme="minorHAnsi" w:hAnsiTheme="minorHAnsi" w:cstheme="minorHAnsi"/>
                <w:sz w:val="22"/>
                <w:lang w:val="de-DE"/>
              </w:rPr>
              <w:t>geologi teknik.</w:t>
            </w: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A1EF2C8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3054B049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FB9AE4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5B1E48F2" w14:textId="041AF0D9" w:rsidR="00A153D2" w:rsidRPr="00FB7D94" w:rsidRDefault="00FB7D94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memahami definisi  dan menjelaskan ruang lingkup </w:t>
            </w: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geologi teknik.</w:t>
            </w:r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2C502A3D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1A7120D5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05477A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4293BA5C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38612740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370E6" w14:textId="55B8EC60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</w:t>
            </w:r>
            <w:r w:rsidRPr="00FB7D94">
              <w:rPr>
                <w:rStyle w:val="fontstyle01"/>
                <w:color w:val="auto"/>
              </w:rPr>
              <w:t xml:space="preserve"> </w:t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IKOLA</w:t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B7D94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Pertama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584DE3CD" w14:textId="77777777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pertama</w:t>
            </w:r>
          </w:p>
          <w:p w14:paraId="3F292410" w14:textId="77777777" w:rsidR="00A153D2" w:rsidRPr="00FB7D94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545EB5A" w14:textId="54D509D9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r w:rsidRPr="00FB7D94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</w:p>
          <w:p w14:paraId="2CD1DC5A" w14:textId="77777777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r w:rsidRPr="00FB7D94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B7D94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</w:p>
          <w:p w14:paraId="45D91385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DB50D5F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2A075D2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C57FF3" w14:textId="76AC3AD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B7D94" w:rsidRPr="00FB7D94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3DD5E379" w:rsidR="00A153D2" w:rsidRPr="00FB7D94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 xml:space="preserve">2 </w:t>
            </w:r>
            <w:r w:rsidR="0041027D"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–</w:t>
            </w: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4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7447423D" w:rsidR="00A153D2" w:rsidRPr="00FB7D94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[Sub-CPMK-2]</w:t>
            </w:r>
          </w:p>
          <w:p w14:paraId="42F4BF32" w14:textId="77777777" w:rsidR="00FB7D94" w:rsidRPr="00FB7D94" w:rsidRDefault="00FB7D94" w:rsidP="00FB7D94">
            <w:p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Peran geologi dalam rekayasa dan konstruksi.</w:t>
            </w:r>
          </w:p>
          <w:p w14:paraId="45D7CF0C" w14:textId="77777777" w:rsidR="00FB7D94" w:rsidRPr="00FB7D94" w:rsidRDefault="00FB7D94" w:rsidP="00FB7D94">
            <w:p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</w:p>
          <w:p w14:paraId="4257B097" w14:textId="77777777" w:rsidR="00FB7D94" w:rsidRPr="00FB7D94" w:rsidRDefault="00FB7D94" w:rsidP="00FB7D94">
            <w:pPr>
              <w:autoSpaceDE/>
              <w:autoSpaceDN/>
              <w:rPr>
                <w:rFonts w:asciiTheme="minorHAnsi" w:hAnsiTheme="minorHAnsi" w:cstheme="minorHAnsi"/>
                <w:sz w:val="22"/>
                <w:lang w:val="en-ID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Prinsip-prinsip dasar geologi teknik. dengan metode pemetaan geologi teknik.</w:t>
            </w:r>
          </w:p>
          <w:p w14:paraId="63B95F61" w14:textId="77777777" w:rsidR="00FB7D94" w:rsidRPr="00FB7D94" w:rsidRDefault="00FB7D94" w:rsidP="00FB7D94">
            <w:pPr>
              <w:autoSpaceDE/>
              <w:autoSpaceDN/>
              <w:rPr>
                <w:rFonts w:asciiTheme="minorHAnsi" w:hAnsiTheme="minorHAnsi" w:cstheme="minorHAnsi"/>
                <w:sz w:val="22"/>
                <w:lang w:val="en-ID"/>
              </w:rPr>
            </w:pPr>
          </w:p>
          <w:p w14:paraId="391E5903" w14:textId="77777777" w:rsidR="00FB7D94" w:rsidRPr="00FB7D94" w:rsidRDefault="00FB7D94" w:rsidP="00FB7D94">
            <w:pPr>
              <w:autoSpaceDE/>
              <w:autoSpaceDN/>
              <w:rPr>
                <w:rFonts w:asciiTheme="minorHAnsi" w:hAnsiTheme="minorHAnsi" w:cstheme="minorHAnsi"/>
                <w:sz w:val="22"/>
                <w:lang w:val="en-ID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Investigasi site dan pengambilan sampel.</w:t>
            </w:r>
          </w:p>
          <w:p w14:paraId="162A8BF5" w14:textId="58FED315" w:rsidR="00A153D2" w:rsidRPr="00FB7D94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58675340" w14:textId="594DCA4E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Mampu memahami </w:t>
            </w:r>
            <w:r w:rsidR="00FB7D94" w:rsidRPr="00FB7D94">
              <w:rPr>
                <w:rFonts w:asciiTheme="minorHAnsi" w:hAnsiTheme="minorHAnsi" w:cstheme="minorHAnsi"/>
                <w:sz w:val="22"/>
                <w:lang w:val="de-DE"/>
              </w:rPr>
              <w:t>Peran geologi dalam rekayasa dan konstruksi</w:t>
            </w:r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67C6FCF1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57E29C1D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0B4F77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F0E899F" w14:textId="19E8627E" w:rsidR="00A153D2" w:rsidRPr="00FB7D94" w:rsidRDefault="00FB7D94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ja-JP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memahami </w:t>
            </w: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Peran geologi dalam rekayasa dan konstruksi</w:t>
            </w:r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6E45B93B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03DFFF9A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35D7177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72D6B6BF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322DB965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C2A07C5" w14:textId="088F5080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B7D94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2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</w:p>
          <w:p w14:paraId="4CD39268" w14:textId="77777777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</w:t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7F6B09" w14:textId="51030935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F506D2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52865F" w14:textId="3B136EBF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B7D94" w:rsidRPr="00FB7D94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A153D2" w:rsidRPr="00FB7D94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A153D2" w:rsidRPr="00FB7D94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F863B9C" w14:textId="77777777" w:rsidR="00FB7D94" w:rsidRPr="00FB7D94" w:rsidRDefault="00A153D2" w:rsidP="00FB7D94">
            <w:pPr>
              <w:autoSpaceDE/>
              <w:autoSpaceDN/>
              <w:rPr>
                <w:rFonts w:asciiTheme="minorHAnsi" w:hAnsiTheme="minorHAnsi" w:cstheme="minorHAnsi"/>
                <w:sz w:val="22"/>
                <w:lang w:val="en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Mampu memahami </w:t>
            </w:r>
            <w:r w:rsidR="00FB7D94" w:rsidRPr="00FB7D94">
              <w:rPr>
                <w:rFonts w:asciiTheme="minorHAnsi" w:hAnsiTheme="minorHAnsi" w:cstheme="minorHAnsi"/>
                <w:sz w:val="22"/>
                <w:lang w:val="en-ID"/>
              </w:rPr>
              <w:t>Prinsip-prinsip dasar geologi teknik. dengan metode pemetaan geologi teknik.</w:t>
            </w:r>
          </w:p>
          <w:p w14:paraId="3FFE19FC" w14:textId="7D4447DF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</w:p>
        </w:tc>
        <w:tc>
          <w:tcPr>
            <w:tcW w:w="647" w:type="pct"/>
            <w:shd w:val="clear" w:color="auto" w:fill="auto"/>
          </w:tcPr>
          <w:p w14:paraId="0D0D9A75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DEB20CA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2055DE9E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4A2932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7EF2E87" w14:textId="0D393B2B" w:rsidR="00A153D2" w:rsidRPr="00FB7D94" w:rsidRDefault="00FB7D94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memahami </w:t>
            </w: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Prinsip-prinsip dasar geologi teknik. dengan metode pemetaan geologi teknik</w:t>
            </w:r>
          </w:p>
        </w:tc>
        <w:tc>
          <w:tcPr>
            <w:tcW w:w="527" w:type="pct"/>
            <w:shd w:val="clear" w:color="auto" w:fill="auto"/>
          </w:tcPr>
          <w:p w14:paraId="3B25DAD8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6495A93" w14:textId="0E753E7C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37248588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F237ADD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5F2D3C90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657936B4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FBE93F0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F782D01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04435F" w14:textId="4ADA2315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</w:t>
            </w:r>
            <w:r w:rsidRPr="00FB7D94">
              <w:rPr>
                <w:b/>
                <w:bCs/>
                <w:lang w:eastAsia="id-ID"/>
              </w:rPr>
              <w:t>uis</w:t>
            </w: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B7D94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3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2</w:t>
            </w:r>
          </w:p>
          <w:p w14:paraId="0E2EA670" w14:textId="77777777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</w:t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tiga</w:t>
            </w:r>
          </w:p>
          <w:p w14:paraId="2EB3D34E" w14:textId="77777777" w:rsidR="00A153D2" w:rsidRPr="00FB7D94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3E1AC44" w14:textId="180C374A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3657DDA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BE2CDD" w14:textId="2799FC6C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793C7318" w14:textId="04C45FE1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B7D94" w:rsidRPr="00FB7D94" w14:paraId="2563CBA7" w14:textId="77777777" w:rsidTr="00A153D2">
        <w:tc>
          <w:tcPr>
            <w:tcW w:w="219" w:type="pct"/>
            <w:vMerge/>
            <w:shd w:val="clear" w:color="auto" w:fill="auto"/>
          </w:tcPr>
          <w:p w14:paraId="134F9484" w14:textId="63F5D9BF" w:rsidR="00A153D2" w:rsidRPr="00FB7D94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FF66499" w14:textId="5CDDC1F9" w:rsidR="00A153D2" w:rsidRPr="00FB7D94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4A7E1487" w14:textId="7CAAFB88" w:rsidR="00A153D2" w:rsidRPr="00FB7D94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Mampu memahami </w:t>
            </w:r>
            <w:r w:rsidR="00FB7D94" w:rsidRPr="00FB7D94">
              <w:rPr>
                <w:rFonts w:asciiTheme="minorHAnsi" w:hAnsiTheme="minorHAnsi" w:cstheme="minorHAnsi"/>
                <w:sz w:val="22"/>
                <w:lang w:val="en-ID"/>
              </w:rPr>
              <w:t>Investigasi site dan pengambilan sampel</w:t>
            </w:r>
          </w:p>
        </w:tc>
        <w:tc>
          <w:tcPr>
            <w:tcW w:w="647" w:type="pct"/>
            <w:shd w:val="clear" w:color="auto" w:fill="auto"/>
          </w:tcPr>
          <w:p w14:paraId="609D3728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A59E428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35929837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23C1E0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AE69C98" w14:textId="22458627" w:rsidR="00A153D2" w:rsidRPr="00FB7D94" w:rsidRDefault="00FB7D94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memahami </w:t>
            </w: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 xml:space="preserve">Investigasi site dan pengambilan </w:t>
            </w: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lastRenderedPageBreak/>
              <w:t>sampel</w:t>
            </w:r>
          </w:p>
        </w:tc>
        <w:tc>
          <w:tcPr>
            <w:tcW w:w="527" w:type="pct"/>
            <w:shd w:val="clear" w:color="auto" w:fill="auto"/>
          </w:tcPr>
          <w:p w14:paraId="60D8FF1F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7FC023F8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0930EDE3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522DCA1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1576EB0D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E240E0B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3B77F1" w14:textId="5115D8E9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3272585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14630C93" w14:textId="3FD757E0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Tugas 1</w:t>
            </w:r>
          </w:p>
        </w:tc>
        <w:tc>
          <w:tcPr>
            <w:tcW w:w="847" w:type="pct"/>
          </w:tcPr>
          <w:p w14:paraId="64A36C52" w14:textId="1CE7E00A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B7D94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4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3</w:t>
            </w:r>
          </w:p>
          <w:p w14:paraId="6C7F7667" w14:textId="77777777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</w:t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empat</w:t>
            </w:r>
          </w:p>
          <w:p w14:paraId="70EE4DD8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9B9FCF" w14:textId="6C4E90AD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4E6A330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F0F2D00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758136" w14:textId="543E1431" w:rsidR="00A153D2" w:rsidRPr="00FB7D94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04CE765D" w14:textId="7451CBAB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0F5CD60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2C363F2" w14:textId="5E8035C4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1B36A9F" w14:textId="2F57B4E4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6C62176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B7D94" w:rsidRPr="00FB7D94" w14:paraId="1EA14FE6" w14:textId="77777777" w:rsidTr="00A153D2">
        <w:tc>
          <w:tcPr>
            <w:tcW w:w="219" w:type="pct"/>
            <w:shd w:val="clear" w:color="auto" w:fill="auto"/>
          </w:tcPr>
          <w:p w14:paraId="008881EA" w14:textId="77777777" w:rsidR="00A153D2" w:rsidRPr="00FB7D94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5</w:t>
            </w:r>
          </w:p>
        </w:tc>
        <w:tc>
          <w:tcPr>
            <w:tcW w:w="683" w:type="pct"/>
            <w:shd w:val="clear" w:color="auto" w:fill="auto"/>
          </w:tcPr>
          <w:p w14:paraId="0D91D36F" w14:textId="7533646B" w:rsidR="00A153D2" w:rsidRPr="00FB7D94" w:rsidRDefault="00FB7D94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[Sub-CPMK-2</w:t>
            </w:r>
            <w:r w:rsidR="00A153D2" w:rsidRPr="00FB7D94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56C62C26" w14:textId="77777777" w:rsidR="00FB7D94" w:rsidRPr="00FB7D94" w:rsidRDefault="00FB7D94" w:rsidP="00FB7D94">
            <w:p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Interpretasi data geologi untuk perencanaan dan desain.</w:t>
            </w:r>
          </w:p>
          <w:p w14:paraId="04356123" w14:textId="4FA0616B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EDC348D" w14:textId="4602C45D" w:rsidR="00A153D2" w:rsidRPr="00FB7D94" w:rsidRDefault="00A153D2" w:rsidP="00FB7D94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="00FB7D94" w:rsidRPr="00FB7D94">
              <w:rPr>
                <w:rFonts w:asciiTheme="minorHAnsi" w:hAnsiTheme="minorHAnsi" w:cstheme="minorHAnsi"/>
                <w:sz w:val="22"/>
                <w:szCs w:val="22"/>
              </w:rPr>
              <w:t>meng</w:t>
            </w:r>
            <w:r w:rsidR="00FB7D94" w:rsidRPr="00FB7D94">
              <w:rPr>
                <w:rFonts w:asciiTheme="minorHAnsi" w:hAnsiTheme="minorHAnsi" w:cstheme="minorHAnsi"/>
                <w:sz w:val="22"/>
                <w:lang w:val="de-DE"/>
              </w:rPr>
              <w:t>Interpretasi data geologi untuk perencanaan dan desain</w:t>
            </w:r>
          </w:p>
        </w:tc>
        <w:tc>
          <w:tcPr>
            <w:tcW w:w="647" w:type="pct"/>
            <w:shd w:val="clear" w:color="auto" w:fill="auto"/>
          </w:tcPr>
          <w:p w14:paraId="0BFA9BF8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283E4260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77852913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85B3B0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66C3609" w14:textId="4BCA1880" w:rsidR="00A153D2" w:rsidRPr="00FB7D94" w:rsidRDefault="00FB7D94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meng</w:t>
            </w: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Interpretasi data geologi untuk perencanaan dan desain</w:t>
            </w:r>
          </w:p>
        </w:tc>
        <w:tc>
          <w:tcPr>
            <w:tcW w:w="527" w:type="pct"/>
            <w:shd w:val="clear" w:color="auto" w:fill="auto"/>
          </w:tcPr>
          <w:p w14:paraId="71207DF1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68C6F74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549C7401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11B336A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5B90364F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46805582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45D29C7" w14:textId="781558A3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A81B727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191342A" w14:textId="3D5C30AE" w:rsidR="00A153D2" w:rsidRPr="00FB7D94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2</w:t>
            </w:r>
          </w:p>
        </w:tc>
        <w:tc>
          <w:tcPr>
            <w:tcW w:w="847" w:type="pct"/>
          </w:tcPr>
          <w:p w14:paraId="4A66A216" w14:textId="1247A6F3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B7D94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5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4</w:t>
            </w:r>
          </w:p>
          <w:p w14:paraId="5E650693" w14:textId="77777777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lima</w:t>
            </w:r>
          </w:p>
          <w:p w14:paraId="64BA1469" w14:textId="77777777" w:rsidR="00A153D2" w:rsidRPr="00FB7D94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25319AE" w14:textId="34DC6176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08C0B013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9275ED" w14:textId="632F6C7E" w:rsidR="00A153D2" w:rsidRPr="00FB7D94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27707F05" w14:textId="22FEF120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B7D94" w:rsidRPr="00FB7D94" w14:paraId="218CD306" w14:textId="77777777" w:rsidTr="00A153D2">
        <w:tc>
          <w:tcPr>
            <w:tcW w:w="219" w:type="pct"/>
            <w:shd w:val="clear" w:color="auto" w:fill="auto"/>
          </w:tcPr>
          <w:p w14:paraId="2D82ECF1" w14:textId="77777777" w:rsidR="00A153D2" w:rsidRPr="00FB7D94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6</w:t>
            </w:r>
          </w:p>
        </w:tc>
        <w:tc>
          <w:tcPr>
            <w:tcW w:w="683" w:type="pct"/>
            <w:shd w:val="clear" w:color="auto" w:fill="auto"/>
          </w:tcPr>
          <w:p w14:paraId="717FCAA7" w14:textId="4DB9FA21" w:rsidR="00A153D2" w:rsidRPr="00FB7D94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[Sub-CPMK-</w:t>
            </w:r>
            <w:r w:rsidR="00FB7D94" w:rsidRPr="00FB7D94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12C8B0D8" w14:textId="6EFAE415" w:rsidR="00A153D2" w:rsidRPr="00FB7D94" w:rsidRDefault="00FB7D94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Faktor-faktor yang mempengaruhi stabilitas lereng</w:t>
            </w:r>
          </w:p>
        </w:tc>
        <w:tc>
          <w:tcPr>
            <w:tcW w:w="632" w:type="pct"/>
            <w:shd w:val="clear" w:color="auto" w:fill="auto"/>
          </w:tcPr>
          <w:p w14:paraId="38351966" w14:textId="2B39A489" w:rsidR="00A153D2" w:rsidRPr="00FB7D94" w:rsidRDefault="00A153D2" w:rsidP="00FB7D94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Ketepatan dalam </w:t>
            </w:r>
            <w:r w:rsidR="00FB7D94" w:rsidRPr="00FB7D94">
              <w:rPr>
                <w:rFonts w:asciiTheme="minorHAnsi" w:hAnsiTheme="minorHAnsi" w:cstheme="minorHAnsi"/>
                <w:sz w:val="22"/>
                <w:szCs w:val="22"/>
              </w:rPr>
              <w:t>menetukan</w:t>
            </w: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B7D94" w:rsidRPr="00FB7D94">
              <w:rPr>
                <w:rFonts w:asciiTheme="minorHAnsi" w:hAnsiTheme="minorHAnsi" w:cstheme="minorHAnsi"/>
                <w:sz w:val="22"/>
                <w:lang w:val="de-DE"/>
              </w:rPr>
              <w:t>Faktor-faktor yang mempengaruhi stabilitas lereng</w:t>
            </w:r>
          </w:p>
        </w:tc>
        <w:tc>
          <w:tcPr>
            <w:tcW w:w="647" w:type="pct"/>
            <w:shd w:val="clear" w:color="auto" w:fill="auto"/>
          </w:tcPr>
          <w:p w14:paraId="056395CE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876BEC6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4D53F62B" w14:textId="77777777" w:rsidR="00A153D2" w:rsidRPr="00FB7D94" w:rsidRDefault="00A153D2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CCA8A14" w14:textId="5CACFA3E" w:rsidR="00A153D2" w:rsidRPr="00FB7D94" w:rsidRDefault="00A153D2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FB7D9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: Ms. Excel dan Gstat</w:t>
            </w:r>
          </w:p>
          <w:p w14:paraId="5E81A1F2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B409D01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2EAFF6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D6047C3" w14:textId="7D86C58B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="00FB7D94"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menetukan </w:t>
            </w:r>
            <w:r w:rsidR="00FB7D94" w:rsidRPr="00FB7D94">
              <w:rPr>
                <w:rFonts w:asciiTheme="minorHAnsi" w:hAnsiTheme="minorHAnsi" w:cstheme="minorHAnsi"/>
                <w:sz w:val="22"/>
                <w:lang w:val="de-DE"/>
              </w:rPr>
              <w:t>Faktor-faktor yang mempengaruhi stabilitas lereng</w:t>
            </w:r>
          </w:p>
        </w:tc>
        <w:tc>
          <w:tcPr>
            <w:tcW w:w="527" w:type="pct"/>
            <w:shd w:val="clear" w:color="auto" w:fill="auto"/>
          </w:tcPr>
          <w:p w14:paraId="02C43294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BD505B2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764864C4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524EA1A6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D9C2D41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5B80E92F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B7E905B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4174DC8F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</w:p>
          <w:p w14:paraId="3B3E2A33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5AE5AE9B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38686679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82FF498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DE4A6AD" w14:textId="02C72D62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00B22AAA" w14:textId="5EFF29B7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B7D94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6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5</w:t>
            </w:r>
          </w:p>
          <w:p w14:paraId="4E1B7EAB" w14:textId="77777777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enam</w:t>
            </w:r>
          </w:p>
          <w:p w14:paraId="0FD747D5" w14:textId="77777777" w:rsidR="00A153D2" w:rsidRPr="00FB7D94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5E8EFE4" w14:textId="0D5D0D3C" w:rsidR="00A153D2" w:rsidRPr="00FB7D94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6B97BEC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74D4001F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0453FA" w14:textId="04159AFA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366DF289" w14:textId="45817726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1431DD96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22448F0F" w14:textId="12C4D389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05D5518" w14:textId="5E667A9E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4AB349B8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B7D94" w:rsidRPr="00FB7D94" w14:paraId="363BCB5C" w14:textId="77777777" w:rsidTr="00A153D2">
        <w:trPr>
          <w:trHeight w:val="1991"/>
        </w:trPr>
        <w:tc>
          <w:tcPr>
            <w:tcW w:w="219" w:type="pct"/>
            <w:shd w:val="clear" w:color="auto" w:fill="auto"/>
          </w:tcPr>
          <w:p w14:paraId="32884CA5" w14:textId="77777777" w:rsidR="00A153D2" w:rsidRPr="00FB7D94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7</w:t>
            </w:r>
          </w:p>
        </w:tc>
        <w:tc>
          <w:tcPr>
            <w:tcW w:w="683" w:type="pct"/>
            <w:shd w:val="clear" w:color="auto" w:fill="auto"/>
          </w:tcPr>
          <w:p w14:paraId="1F4DF9C8" w14:textId="6CC58818" w:rsidR="00A153D2" w:rsidRPr="00FB7D94" w:rsidRDefault="00FB7D94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[Sub-CPMK-3</w:t>
            </w:r>
            <w:r w:rsidR="00A153D2" w:rsidRPr="00FB7D94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31F12A03" w14:textId="35500329" w:rsidR="00A153D2" w:rsidRPr="00FB7D94" w:rsidRDefault="00FB7D94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Analisis geoteknik dan metode penilaian stabilitas lereng</w:t>
            </w:r>
          </w:p>
        </w:tc>
        <w:tc>
          <w:tcPr>
            <w:tcW w:w="632" w:type="pct"/>
            <w:shd w:val="clear" w:color="auto" w:fill="auto"/>
          </w:tcPr>
          <w:p w14:paraId="0BE5874A" w14:textId="095856D0" w:rsidR="00A153D2" w:rsidRPr="00FB7D94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="00FB7D94" w:rsidRPr="00FB7D94">
              <w:rPr>
                <w:rFonts w:asciiTheme="minorHAnsi" w:hAnsiTheme="minorHAnsi" w:cstheme="minorHAnsi"/>
                <w:sz w:val="22"/>
                <w:lang w:val="en-ID"/>
              </w:rPr>
              <w:t>menganalisis geoteknik dan metode penilaian stabilitas lereng</w:t>
            </w:r>
          </w:p>
        </w:tc>
        <w:tc>
          <w:tcPr>
            <w:tcW w:w="647" w:type="pct"/>
            <w:shd w:val="clear" w:color="auto" w:fill="auto"/>
          </w:tcPr>
          <w:p w14:paraId="517DD9F7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641FC573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31E6BC1F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366B17" w14:textId="7913F20C" w:rsidR="00A153D2" w:rsidRPr="00FB7D94" w:rsidRDefault="00A153D2" w:rsidP="00A153D2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i/>
                <w:iCs/>
                <w:color w:val="auto"/>
                <w:sz w:val="22"/>
                <w:szCs w:val="22"/>
              </w:rPr>
              <w:t>Software</w:t>
            </w:r>
            <w:r w:rsidRPr="00FB7D94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: Ms. Excel dan Gstat</w:t>
            </w:r>
          </w:p>
          <w:p w14:paraId="14B757C8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BCBC7F3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F23DC47" w14:textId="382BB9FF" w:rsidR="00A153D2" w:rsidRPr="00FB7D94" w:rsidRDefault="00FB7D94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menganalisis geoteknik</w:t>
            </w:r>
          </w:p>
        </w:tc>
        <w:tc>
          <w:tcPr>
            <w:tcW w:w="527" w:type="pct"/>
            <w:shd w:val="clear" w:color="auto" w:fill="auto"/>
          </w:tcPr>
          <w:p w14:paraId="6EA26708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6757999C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26ACF1AE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53C06B4A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7E0CFE0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26937D9F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3470DEA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57ED729E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</w:p>
          <w:p w14:paraId="4B530279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A92BC17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A4699EA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8BA4DE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363318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01F13B80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0312DC38" w14:textId="53FB45D0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3</w:t>
            </w:r>
          </w:p>
        </w:tc>
        <w:tc>
          <w:tcPr>
            <w:tcW w:w="847" w:type="pct"/>
          </w:tcPr>
          <w:p w14:paraId="45F68471" w14:textId="05EDCA19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B7D94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7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6</w:t>
            </w:r>
          </w:p>
          <w:p w14:paraId="1D43C5BC" w14:textId="77777777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tujuh</w:t>
            </w:r>
          </w:p>
          <w:p w14:paraId="4C05793D" w14:textId="77777777" w:rsidR="00A153D2" w:rsidRPr="00FB7D94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7F1C57D" w14:textId="43C2F2DE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782A883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A87780A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C65357" w14:textId="1A14F84B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6114AC6D" w14:textId="321791E0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20D2AB1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AEE736" w14:textId="441A98ED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9A984D0" w14:textId="2C2E4F6C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74EC0835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B7D94" w:rsidRPr="00FB7D94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153D2" w:rsidRPr="00FB7D94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153D2" w:rsidRPr="00FB7D94" w:rsidRDefault="00A153D2" w:rsidP="00A153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Ujian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153D2" w:rsidRPr="00FB7D94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 Materi Uji</w:t>
            </w:r>
          </w:p>
        </w:tc>
        <w:tc>
          <w:tcPr>
            <w:tcW w:w="647" w:type="pct"/>
            <w:shd w:val="clear" w:color="auto" w:fill="auto"/>
          </w:tcPr>
          <w:p w14:paraId="42448661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9E41B0B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Tes: Kehadiran dan aktifitas</w:t>
            </w:r>
          </w:p>
          <w:p w14:paraId="1EEE4CBD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02BD09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BCE7481" w14:textId="2EFD8EDE" w:rsidR="00A153D2" w:rsidRPr="00FB7D94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 Materi Uji</w:t>
            </w:r>
          </w:p>
        </w:tc>
        <w:tc>
          <w:tcPr>
            <w:tcW w:w="527" w:type="pct"/>
            <w:shd w:val="clear" w:color="auto" w:fill="auto"/>
          </w:tcPr>
          <w:p w14:paraId="5EC33713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224C7BF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580F96D1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919C51D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1CABDDAD" w14:textId="59595272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 tulis</w:t>
            </w:r>
          </w:p>
          <w:p w14:paraId="0863FE28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9A975" w14:textId="11D15C6A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B7D94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8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1</w:t>
            </w:r>
            <w:r w:rsidRPr="00FB7D94">
              <w:rPr>
                <w:rStyle w:val="fontstyle01"/>
                <w:color w:val="auto"/>
              </w:rPr>
              <w:t>-</w:t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6</w:t>
            </w:r>
          </w:p>
          <w:p w14:paraId="7B52F0E8" w14:textId="76735013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</w:t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 sampai</w:t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</w:p>
          <w:p w14:paraId="37F0FCBA" w14:textId="77777777" w:rsidR="00A153D2" w:rsidRPr="00FB7D94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48AF66C" w14:textId="02F74A9C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A94A528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9BC9E5" w14:textId="4390DB5A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B7D94" w:rsidRPr="00FB7D94" w14:paraId="200DECD9" w14:textId="77777777" w:rsidTr="00A153D2">
        <w:trPr>
          <w:trHeight w:val="1969"/>
        </w:trPr>
        <w:tc>
          <w:tcPr>
            <w:tcW w:w="219" w:type="pct"/>
            <w:vMerge w:val="restart"/>
            <w:shd w:val="clear" w:color="auto" w:fill="auto"/>
          </w:tcPr>
          <w:p w14:paraId="77E1060E" w14:textId="3B8D4BDE" w:rsidR="00A153D2" w:rsidRPr="00FB7D94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9 - 11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5BE1CF48" w14:textId="77B145C5" w:rsidR="00A153D2" w:rsidRPr="00FB7D94" w:rsidRDefault="00FB7D94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[Sub-CPMK-3</w:t>
            </w:r>
            <w:r w:rsidR="00A153D2" w:rsidRPr="00FB7D94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19B4C197" w14:textId="77777777" w:rsidR="00FB7D94" w:rsidRPr="00FB7D94" w:rsidRDefault="00FB7D94" w:rsidP="00FB7D94">
            <w:pPr>
              <w:autoSpaceDE/>
              <w:autoSpaceDN/>
              <w:rPr>
                <w:rFonts w:asciiTheme="minorHAnsi" w:hAnsiTheme="minorHAnsi" w:cstheme="minorHAnsi"/>
                <w:sz w:val="22"/>
                <w:lang w:val="en-ID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Pencegahan dan mitigasi kegagalan lereng.</w:t>
            </w:r>
          </w:p>
          <w:p w14:paraId="0EB2353C" w14:textId="4673796C" w:rsidR="00A153D2" w:rsidRPr="00FB7D94" w:rsidRDefault="00FB7D94" w:rsidP="00FB7D9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Karakteristik geoteknik batuan dan tanah</w:t>
            </w:r>
          </w:p>
        </w:tc>
        <w:tc>
          <w:tcPr>
            <w:tcW w:w="632" w:type="pct"/>
            <w:shd w:val="clear" w:color="auto" w:fill="auto"/>
          </w:tcPr>
          <w:p w14:paraId="65B0F2DF" w14:textId="2CCC4D48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Mampu merancang, mengembangkan,  dan menganalisis </w:t>
            </w:r>
            <w:r w:rsidR="00FB7D94" w:rsidRPr="00FB7D94">
              <w:rPr>
                <w:rFonts w:asciiTheme="minorHAnsi" w:hAnsiTheme="minorHAnsi" w:cstheme="minorHAnsi"/>
                <w:sz w:val="22"/>
                <w:lang w:val="en-ID"/>
              </w:rPr>
              <w:t>Pencegahan dan mitigasi kegagalan lereng</w:t>
            </w:r>
          </w:p>
        </w:tc>
        <w:tc>
          <w:tcPr>
            <w:tcW w:w="647" w:type="pct"/>
            <w:vMerge w:val="restart"/>
            <w:shd w:val="clear" w:color="auto" w:fill="auto"/>
          </w:tcPr>
          <w:p w14:paraId="1717FD9F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E696C58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7D6E2C8E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089C2E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28DDBF10" w14:textId="7B1A3079" w:rsidR="00A153D2" w:rsidRPr="00FB7D94" w:rsidRDefault="00FB7D94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Mampu merancang, mengembangkan,  dan menganalisis </w:t>
            </w: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Pencegahan dan mitigasi kegagalan lereng</w:t>
            </w:r>
          </w:p>
        </w:tc>
        <w:tc>
          <w:tcPr>
            <w:tcW w:w="527" w:type="pct"/>
            <w:shd w:val="clear" w:color="auto" w:fill="auto"/>
          </w:tcPr>
          <w:p w14:paraId="2E16D660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D2AECC7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32CA6835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1A0C91E6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F45D375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64CE2477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5359D7E6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8BC7742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</w:p>
          <w:p w14:paraId="3137FD9D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C093352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802AEFA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9FF6CA9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A153D2" w:rsidRPr="00FB7D94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B7D94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9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29A02B9A" w14:textId="7CF6BE75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sembilan</w:t>
            </w:r>
          </w:p>
          <w:p w14:paraId="00B57590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0FA711F" w14:textId="6F976E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E630798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7F7AA6" w14:textId="582720BE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118A329E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B7D94" w:rsidRPr="00FB7D94" w14:paraId="47E3915D" w14:textId="77777777" w:rsidTr="00A153D2">
        <w:tc>
          <w:tcPr>
            <w:tcW w:w="219" w:type="pct"/>
            <w:vMerge/>
            <w:shd w:val="clear" w:color="auto" w:fill="auto"/>
          </w:tcPr>
          <w:p w14:paraId="33E39AA9" w14:textId="77777777" w:rsidR="00FB7D94" w:rsidRPr="00FB7D94" w:rsidRDefault="00FB7D94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3DB12082" w14:textId="77777777" w:rsidR="00FB7D94" w:rsidRPr="00FB7D94" w:rsidRDefault="00FB7D94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vMerge w:val="restart"/>
            <w:shd w:val="clear" w:color="auto" w:fill="auto"/>
          </w:tcPr>
          <w:p w14:paraId="4F38F045" w14:textId="2AC8AFC0" w:rsidR="00FB7D94" w:rsidRPr="00FB7D94" w:rsidRDefault="00FB7D94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Mampu memahami</w:t>
            </w: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Karakteristik geoteknik batuan dan tanah</w:t>
            </w:r>
          </w:p>
        </w:tc>
        <w:tc>
          <w:tcPr>
            <w:tcW w:w="647" w:type="pct"/>
            <w:vMerge/>
            <w:shd w:val="clear" w:color="auto" w:fill="auto"/>
          </w:tcPr>
          <w:p w14:paraId="56666720" w14:textId="77777777" w:rsidR="00FB7D94" w:rsidRPr="00FB7D94" w:rsidRDefault="00FB7D94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3A5689A0" w14:textId="77777777" w:rsidR="00FB7D94" w:rsidRPr="00FB7D94" w:rsidRDefault="00FB7D94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24EAA3AE" w14:textId="77777777" w:rsidR="00FB7D94" w:rsidRPr="00FB7D94" w:rsidRDefault="00FB7D94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58961AE8" w14:textId="77777777" w:rsidR="00FB7D94" w:rsidRPr="00FB7D94" w:rsidRDefault="00FB7D94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1193282D" w14:textId="77777777" w:rsidR="00FB7D94" w:rsidRPr="00FB7D94" w:rsidRDefault="00FB7D94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578FD6B" w14:textId="77777777" w:rsidR="00FB7D94" w:rsidRPr="00FB7D94" w:rsidRDefault="00FB7D94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1D9EDF1E" w14:textId="77777777" w:rsidR="00FB7D94" w:rsidRPr="00FB7D94" w:rsidRDefault="00FB7D94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2E2554A" w14:textId="77777777" w:rsidR="00FB7D94" w:rsidRPr="00FB7D94" w:rsidRDefault="00FB7D94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6FEEFE74" w14:textId="77777777" w:rsidR="00FB7D94" w:rsidRPr="00FB7D94" w:rsidRDefault="00FB7D94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</w:p>
          <w:p w14:paraId="3EA48AAC" w14:textId="77777777" w:rsidR="00FB7D94" w:rsidRPr="00FB7D94" w:rsidRDefault="00FB7D94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968BCEE" w14:textId="77777777" w:rsidR="00FB7D94" w:rsidRPr="00FB7D94" w:rsidRDefault="00FB7D94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224C523" w14:textId="77777777" w:rsidR="00FB7D94" w:rsidRPr="00FB7D94" w:rsidRDefault="00FB7D94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7AB9EE9" w14:textId="77777777" w:rsidR="00FB7D94" w:rsidRPr="00FB7D94" w:rsidRDefault="00FB7D94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318F0B38" w14:textId="3DFC509F" w:rsidR="00FB7D94" w:rsidRPr="00FB7D94" w:rsidRDefault="00FB7D94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2C96088E" w14:textId="3FE8AA60" w:rsidR="00FB7D94" w:rsidRPr="00FB7D94" w:rsidRDefault="00FB7D94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B7D94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10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12D2FE90" w14:textId="77777777" w:rsidR="00FB7D94" w:rsidRPr="00FB7D94" w:rsidRDefault="00FB7D94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sembilan</w:t>
            </w:r>
          </w:p>
          <w:p w14:paraId="437C9F06" w14:textId="77777777" w:rsidR="00FB7D94" w:rsidRPr="00FB7D94" w:rsidRDefault="00FB7D94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7AE3FF4" w14:textId="1EED7250" w:rsidR="00FB7D94" w:rsidRPr="00FB7D94" w:rsidRDefault="00FB7D94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D860F6" w14:textId="77777777" w:rsidR="00FB7D94" w:rsidRPr="00FB7D94" w:rsidRDefault="00FB7D94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520C97BB" w14:textId="77777777" w:rsidR="00FB7D94" w:rsidRPr="00FB7D94" w:rsidRDefault="00FB7D94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25BD05" w14:textId="0117B26D" w:rsidR="00FB7D94" w:rsidRPr="00FB7D94" w:rsidRDefault="00FB7D94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D14BB8" w14:textId="0524A704" w:rsidR="00FB7D94" w:rsidRPr="00FB7D94" w:rsidRDefault="00FB7D94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7A52C90D" w14:textId="17BEA0E5" w:rsidR="00FB7D94" w:rsidRPr="00FB7D94" w:rsidRDefault="00FB7D94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54F7F7A0" w14:textId="77777777" w:rsidR="00FB7D94" w:rsidRPr="00FB7D94" w:rsidRDefault="00FB7D94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B7D94" w:rsidRPr="00FB7D94" w14:paraId="26C10073" w14:textId="77777777" w:rsidTr="00A153D2">
        <w:tc>
          <w:tcPr>
            <w:tcW w:w="219" w:type="pct"/>
            <w:vMerge/>
            <w:shd w:val="clear" w:color="auto" w:fill="auto"/>
          </w:tcPr>
          <w:p w14:paraId="49F6D3BE" w14:textId="77777777" w:rsidR="00FB7D94" w:rsidRPr="00FB7D94" w:rsidRDefault="00FB7D94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D260721" w14:textId="77777777" w:rsidR="00FB7D94" w:rsidRPr="00FB7D94" w:rsidRDefault="00FB7D94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vMerge/>
            <w:shd w:val="clear" w:color="auto" w:fill="auto"/>
          </w:tcPr>
          <w:p w14:paraId="56EC2E11" w14:textId="7EA87C86" w:rsidR="00FB7D94" w:rsidRPr="00FB7D94" w:rsidRDefault="00FB7D94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vMerge/>
            <w:shd w:val="clear" w:color="auto" w:fill="auto"/>
          </w:tcPr>
          <w:p w14:paraId="3DB01B0B" w14:textId="77777777" w:rsidR="00FB7D94" w:rsidRPr="00FB7D94" w:rsidRDefault="00FB7D94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404E616" w14:textId="77777777" w:rsidR="00FB7D94" w:rsidRPr="00FB7D94" w:rsidRDefault="00FB7D94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7AFBDBFD" w14:textId="77777777" w:rsidR="00FB7D94" w:rsidRPr="00FB7D94" w:rsidRDefault="00FB7D94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2B337ECF" w14:textId="77777777" w:rsidR="00FB7D94" w:rsidRPr="00FB7D94" w:rsidRDefault="00FB7D94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lastRenderedPageBreak/>
              <w:t>Praktikum</w:t>
            </w:r>
          </w:p>
          <w:p w14:paraId="71949573" w14:textId="77777777" w:rsidR="00FB7D94" w:rsidRPr="00FB7D94" w:rsidRDefault="00FB7D94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C365D34" w14:textId="77777777" w:rsidR="00FB7D94" w:rsidRPr="00FB7D94" w:rsidRDefault="00FB7D94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7CA27A9D" w14:textId="77777777" w:rsidR="00FB7D94" w:rsidRPr="00FB7D94" w:rsidRDefault="00FB7D94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046DA71" w14:textId="77777777" w:rsidR="00FB7D94" w:rsidRPr="00FB7D94" w:rsidRDefault="00FB7D94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936C8D7" w14:textId="77777777" w:rsidR="00FB7D94" w:rsidRPr="00FB7D94" w:rsidRDefault="00FB7D94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</w:p>
          <w:p w14:paraId="05C3A4E5" w14:textId="77777777" w:rsidR="00FB7D94" w:rsidRPr="00FB7D94" w:rsidRDefault="00FB7D94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D999D50" w14:textId="77777777" w:rsidR="00FB7D94" w:rsidRPr="00FB7D94" w:rsidRDefault="00FB7D94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4934E1C6" w14:textId="77777777" w:rsidR="00FB7D94" w:rsidRPr="00FB7D94" w:rsidRDefault="00FB7D94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CC64F5C" w14:textId="77777777" w:rsidR="00FB7D94" w:rsidRPr="00FB7D94" w:rsidRDefault="00FB7D94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1F47AD02" w14:textId="2EDF3B83" w:rsidR="00FB7D94" w:rsidRPr="00FB7D94" w:rsidRDefault="00FB7D94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  <w:p w14:paraId="1BC4E8CA" w14:textId="77777777" w:rsidR="00FB7D94" w:rsidRPr="00FB7D94" w:rsidRDefault="00FB7D94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280A38CF" w14:textId="6C2356A9" w:rsidR="00FB7D94" w:rsidRPr="00FB7D94" w:rsidRDefault="00FB7D94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4</w:t>
            </w:r>
          </w:p>
        </w:tc>
        <w:tc>
          <w:tcPr>
            <w:tcW w:w="847" w:type="pct"/>
          </w:tcPr>
          <w:p w14:paraId="16472555" w14:textId="453EE585" w:rsidR="00FB7D94" w:rsidRPr="00FB7D94" w:rsidRDefault="00FB7D94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B7D94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</w:t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an ke-11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odul 7 </w:t>
            </w:r>
          </w:p>
          <w:p w14:paraId="426FDF2F" w14:textId="77777777" w:rsidR="00FB7D94" w:rsidRPr="00FB7D94" w:rsidRDefault="00FB7D94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sembilan</w:t>
            </w:r>
          </w:p>
          <w:p w14:paraId="58D1D57B" w14:textId="77777777" w:rsidR="00FB7D94" w:rsidRPr="00FB7D94" w:rsidRDefault="00FB7D94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B321F70" w14:textId="04F7AD7F" w:rsidR="00FB7D94" w:rsidRPr="00FB7D94" w:rsidRDefault="00FB7D94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CECD50B" w14:textId="77777777" w:rsidR="00FB7D94" w:rsidRPr="00FB7D94" w:rsidRDefault="00FB7D94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4B5DA2A" w14:textId="77777777" w:rsidR="00FB7D94" w:rsidRPr="00FB7D94" w:rsidRDefault="00FB7D94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2F7F6EED" w14:textId="3864B15C" w:rsidR="00FB7D94" w:rsidRPr="00FB7D94" w:rsidRDefault="00FB7D94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6CF42A1" w14:textId="14C90AFB" w:rsidR="00FB7D94" w:rsidRPr="00FB7D94" w:rsidRDefault="00FB7D94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183BEDBD" w14:textId="2945C688" w:rsidR="00FB7D94" w:rsidRPr="00FB7D94" w:rsidRDefault="00FB7D94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4E1C1791" w14:textId="77777777" w:rsidR="00FB7D94" w:rsidRPr="00FB7D94" w:rsidRDefault="00FB7D94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B7D94" w:rsidRPr="00FB7D94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5962F8AE" w:rsidR="00A153D2" w:rsidRPr="00FB7D94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2 - 13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16470BB" w14:textId="780D3619" w:rsidR="00A153D2" w:rsidRPr="00FB7D94" w:rsidRDefault="00FB7D94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[Sub-CPMK-4</w:t>
            </w:r>
            <w:r w:rsidR="00A153D2" w:rsidRPr="00FB7D94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3B205B8B" w14:textId="77777777" w:rsidR="00FB7D94" w:rsidRPr="00FB7D94" w:rsidRDefault="00FB7D94" w:rsidP="00FB7D94">
            <w:pPr>
              <w:autoSpaceDE/>
              <w:autoSpaceDN/>
              <w:rPr>
                <w:rFonts w:asciiTheme="minorHAnsi" w:hAnsiTheme="minorHAnsi" w:cstheme="minorHAnsi"/>
                <w:sz w:val="22"/>
                <w:lang w:val="en-ID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Desain pondasi dan perkuatan tanah.</w:t>
            </w:r>
          </w:p>
          <w:p w14:paraId="5275D8AC" w14:textId="77777777" w:rsidR="00FB7D94" w:rsidRPr="00FB7D94" w:rsidRDefault="00FB7D94" w:rsidP="00FB7D94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lang w:val="de-DE"/>
              </w:rPr>
            </w:pPr>
          </w:p>
          <w:p w14:paraId="36C10F38" w14:textId="6364BCF5" w:rsidR="00A153D2" w:rsidRPr="00FB7D94" w:rsidRDefault="00FB7D94" w:rsidP="00FB7D94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Desain dinding penahan dan struktur geoteknik lainnya</w:t>
            </w:r>
          </w:p>
        </w:tc>
        <w:tc>
          <w:tcPr>
            <w:tcW w:w="632" w:type="pct"/>
            <w:shd w:val="clear" w:color="auto" w:fill="auto"/>
          </w:tcPr>
          <w:p w14:paraId="2771984F" w14:textId="1CD42353" w:rsidR="00A153D2" w:rsidRPr="00FB7D94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FB7D94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</w:t>
            </w:r>
            <w:r w:rsidR="00FB7D94" w:rsidRPr="00FB7D94">
              <w:rPr>
                <w:rFonts w:asciiTheme="minorHAnsi" w:hAnsiTheme="minorHAnsi" w:cstheme="minorHAnsi"/>
                <w:sz w:val="22"/>
                <w:lang w:val="en-ID"/>
              </w:rPr>
              <w:t>Desain pondasi dan perkuatan tanah</w:t>
            </w:r>
          </w:p>
        </w:tc>
        <w:tc>
          <w:tcPr>
            <w:tcW w:w="647" w:type="pct"/>
            <w:shd w:val="clear" w:color="auto" w:fill="auto"/>
          </w:tcPr>
          <w:p w14:paraId="26F7F022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0C41DA0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4EB12B5C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EC1231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829E45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580EBC94" w14:textId="23C8E791" w:rsidR="00A153D2" w:rsidRPr="00FB7D94" w:rsidRDefault="00FB7D94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FB7D94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</w:t>
            </w: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Desain pondasi dan perkuatan tanah</w:t>
            </w:r>
          </w:p>
        </w:tc>
        <w:tc>
          <w:tcPr>
            <w:tcW w:w="527" w:type="pct"/>
            <w:shd w:val="clear" w:color="auto" w:fill="auto"/>
          </w:tcPr>
          <w:p w14:paraId="6E95D448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4FDC512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167E0135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</w:p>
          <w:p w14:paraId="7B011489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37DB424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3874CA55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382DF17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7EB568BE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</w:p>
          <w:p w14:paraId="108036BD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1C0B1ED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8768C96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6FC5F3C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153D2" w:rsidRPr="00FB7D94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B7D94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12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01BB08F0" w14:textId="77777777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sepuluh</w:t>
            </w:r>
          </w:p>
          <w:p w14:paraId="7F528852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44A748" w14:textId="03DF4086" w:rsidR="00A153D2" w:rsidRPr="00FB7D94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  <w:p w14:paraId="10D23885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F005CA" w14:textId="1B70DBF1" w:rsidR="00A153D2" w:rsidRPr="00FB7D94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6098CECB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A9E95C" w14:textId="61421AFC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7713906D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B7D94" w:rsidRPr="00FB7D94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A153D2" w:rsidRPr="00FB7D94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E5F6521" w14:textId="53470EEC" w:rsidR="00A153D2" w:rsidRPr="00FB7D94" w:rsidRDefault="00A153D2" w:rsidP="00A153D2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CB77F61" w14:textId="49BF77ED" w:rsidR="00A153D2" w:rsidRPr="00FB7D94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FB7D94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dan </w:t>
            </w:r>
            <w:r w:rsidR="00FB7D94" w:rsidRPr="00FB7D94">
              <w:rPr>
                <w:rFonts w:asciiTheme="minorHAnsi" w:hAnsiTheme="minorHAnsi" w:cstheme="minorHAnsi"/>
                <w:sz w:val="22"/>
                <w:lang w:val="de-DE"/>
              </w:rPr>
              <w:lastRenderedPageBreak/>
              <w:t>Desain dinding penahan dan struktur geoteknik lainnya</w:t>
            </w:r>
          </w:p>
        </w:tc>
        <w:tc>
          <w:tcPr>
            <w:tcW w:w="647" w:type="pct"/>
            <w:shd w:val="clear" w:color="auto" w:fill="auto"/>
          </w:tcPr>
          <w:p w14:paraId="782FB81E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59B74711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Non Tes: Kehadiran </w:t>
            </w:r>
            <w:r w:rsidRPr="00FB7D94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an aktifitas</w:t>
            </w:r>
          </w:p>
          <w:p w14:paraId="672E2DDE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A27D8E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1AD981FC" w14:textId="62D197D8" w:rsidR="00A153D2" w:rsidRPr="00FB7D94" w:rsidRDefault="00FB7D94" w:rsidP="00A153D2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Pr="00FB7D94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dan </w:t>
            </w: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Desain dinding penahan dan struktur geoteknik lainnya</w:t>
            </w:r>
          </w:p>
        </w:tc>
        <w:tc>
          <w:tcPr>
            <w:tcW w:w="527" w:type="pct"/>
            <w:shd w:val="clear" w:color="auto" w:fill="auto"/>
          </w:tcPr>
          <w:p w14:paraId="5EE27956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:</w:t>
            </w:r>
          </w:p>
          <w:p w14:paraId="3155CC9B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43973385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AA04DA9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12D005CB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517AF577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B274966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07FAE26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D942AA" w14:textId="5A001703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5</w:t>
            </w:r>
          </w:p>
        </w:tc>
        <w:tc>
          <w:tcPr>
            <w:tcW w:w="847" w:type="pct"/>
          </w:tcPr>
          <w:p w14:paraId="6BCF051B" w14:textId="08A5AF27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B7D94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</w:t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an 13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8</w:t>
            </w:r>
          </w:p>
          <w:p w14:paraId="0003BEE5" w14:textId="77777777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sebelas</w:t>
            </w:r>
          </w:p>
          <w:p w14:paraId="2ABF01D4" w14:textId="77777777" w:rsidR="00A153D2" w:rsidRPr="00FB7D94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6C82FF6" w14:textId="722BC191" w:rsidR="00A153D2" w:rsidRPr="00FB7D94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Pustaka Utama (PU)</w:t>
            </w:r>
          </w:p>
          <w:p w14:paraId="65F998A8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597705" w14:textId="33625354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[Pustaka Pendukung (PP)</w:t>
            </w:r>
          </w:p>
        </w:tc>
        <w:tc>
          <w:tcPr>
            <w:tcW w:w="151" w:type="pct"/>
            <w:vAlign w:val="center"/>
          </w:tcPr>
          <w:p w14:paraId="2BED1FF3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B7D94" w:rsidRPr="00FB7D94" w14:paraId="25A1458B" w14:textId="77777777" w:rsidTr="00A153D2">
        <w:tc>
          <w:tcPr>
            <w:tcW w:w="219" w:type="pct"/>
            <w:vMerge w:val="restart"/>
            <w:shd w:val="clear" w:color="auto" w:fill="auto"/>
          </w:tcPr>
          <w:p w14:paraId="187DEB45" w14:textId="74A0E3CE" w:rsidR="00A153D2" w:rsidRPr="00FB7D94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4 - 1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267D740A" w14:textId="48457BA7" w:rsidR="00A153D2" w:rsidRPr="00FB7D94" w:rsidRDefault="00FB7D94" w:rsidP="00A153D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[Sub-CPMK-4</w:t>
            </w:r>
            <w:r w:rsidR="00A153D2" w:rsidRPr="00FB7D94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]</w:t>
            </w:r>
          </w:p>
          <w:p w14:paraId="55EFB5CC" w14:textId="2CA59919" w:rsidR="00FB7D94" w:rsidRPr="00FB7D94" w:rsidRDefault="00FB7D94" w:rsidP="00FB7D94">
            <w:p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>Identifikasi risiko geologi dalam rekayasa dan konstruksi.</w:t>
            </w:r>
          </w:p>
          <w:p w14:paraId="681E344A" w14:textId="4FB2D5DF" w:rsidR="00FB7D94" w:rsidRPr="00FB7D94" w:rsidRDefault="00FB7D94" w:rsidP="00FB7D94">
            <w:p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 xml:space="preserve">Dan Evaluasi risiko dan analisis dampak serta </w:t>
            </w:r>
          </w:p>
          <w:p w14:paraId="31B77528" w14:textId="69C8EB46" w:rsidR="00A153D2" w:rsidRPr="00FB7D94" w:rsidRDefault="00FB7D94" w:rsidP="00FB7D9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Strategi mitigasi risiko geologi.</w:t>
            </w:r>
          </w:p>
        </w:tc>
        <w:tc>
          <w:tcPr>
            <w:tcW w:w="632" w:type="pct"/>
            <w:vMerge w:val="restart"/>
            <w:shd w:val="clear" w:color="auto" w:fill="auto"/>
          </w:tcPr>
          <w:p w14:paraId="3D81BFB6" w14:textId="10A00DF2" w:rsidR="00FB7D94" w:rsidRPr="00FB7D94" w:rsidRDefault="00A153D2" w:rsidP="00FB7D94">
            <w:p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="00FB7D94" w:rsidRPr="00FB7D94">
              <w:rPr>
                <w:rFonts w:asciiTheme="minorHAnsi" w:hAnsiTheme="minorHAnsi" w:cstheme="minorHAnsi"/>
                <w:sz w:val="22"/>
                <w:lang w:val="de-DE"/>
              </w:rPr>
              <w:t>mengidentifikasi risiko geologi dalam rekayasa dan konstruksi.</w:t>
            </w:r>
          </w:p>
          <w:p w14:paraId="35A4873A" w14:textId="77777777" w:rsidR="00FB7D94" w:rsidRPr="00FB7D94" w:rsidRDefault="00FB7D94" w:rsidP="00FB7D94">
            <w:p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lang w:val="de-DE"/>
              </w:rPr>
              <w:t xml:space="preserve">Dan Evaluasi risiko dan analisis dampak serta </w:t>
            </w:r>
          </w:p>
          <w:p w14:paraId="6616571F" w14:textId="03E49B4F" w:rsidR="00A153D2" w:rsidRPr="00FB7D94" w:rsidRDefault="00FB7D94" w:rsidP="00FB7D94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Strategi mitigasi risiko geologi</w:t>
            </w:r>
          </w:p>
        </w:tc>
        <w:tc>
          <w:tcPr>
            <w:tcW w:w="647" w:type="pct"/>
            <w:shd w:val="clear" w:color="auto" w:fill="auto"/>
          </w:tcPr>
          <w:p w14:paraId="7F76EE5B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0A3088E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598BEDDA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309BDC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2EB7170F" w14:textId="76225752" w:rsidR="00A153D2" w:rsidRPr="00FB7D94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r w:rsidRPr="00FB7D94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</w:t>
            </w:r>
            <w:r w:rsidR="00443E9E" w:rsidRPr="00FB7D94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nalisis </w:t>
            </w:r>
            <w:r w:rsidR="00FB7D94" w:rsidRPr="00FB7D94">
              <w:rPr>
                <w:rFonts w:asciiTheme="minorHAnsi" w:hAnsiTheme="minorHAnsi" w:cstheme="minorHAnsi"/>
                <w:sz w:val="22"/>
                <w:lang w:val="de-DE"/>
              </w:rPr>
              <w:t>Identifikasi risiko geologi dalam rekayasa dan konstruksi</w:t>
            </w:r>
          </w:p>
        </w:tc>
        <w:tc>
          <w:tcPr>
            <w:tcW w:w="527" w:type="pct"/>
            <w:shd w:val="clear" w:color="auto" w:fill="auto"/>
          </w:tcPr>
          <w:p w14:paraId="285D43E6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1D028D59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05F54B0E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E4D02A6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5B6B545F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3F90B7F3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FBCAD76" w14:textId="02BAB920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FF5FA86" w14:textId="466E1519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B7D94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14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9</w:t>
            </w:r>
          </w:p>
          <w:p w14:paraId="5A98AF22" w14:textId="77777777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empat belas</w:t>
            </w:r>
          </w:p>
          <w:p w14:paraId="2E839DFE" w14:textId="77777777" w:rsidR="00A153D2" w:rsidRPr="00FB7D94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A56C99" w14:textId="0A83663C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4A287F6E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1778F1" w14:textId="0EAD86AA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06D0F45E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B7D94" w:rsidRPr="00FB7D94" w14:paraId="082596F1" w14:textId="77777777" w:rsidTr="00A153D2">
        <w:trPr>
          <w:trHeight w:val="2536"/>
        </w:trPr>
        <w:tc>
          <w:tcPr>
            <w:tcW w:w="219" w:type="pct"/>
            <w:vMerge/>
            <w:shd w:val="clear" w:color="auto" w:fill="auto"/>
          </w:tcPr>
          <w:p w14:paraId="36F5BC57" w14:textId="5B5042C8" w:rsidR="00A153D2" w:rsidRPr="00FB7D94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C471D17" w14:textId="54A4C9F0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vMerge/>
            <w:shd w:val="clear" w:color="auto" w:fill="auto"/>
          </w:tcPr>
          <w:p w14:paraId="1F33B9C6" w14:textId="7792C537" w:rsidR="00A153D2" w:rsidRPr="00FB7D94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6CF3B32D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5C2DA8A0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Non Tes: Kehadiran dan aktifitas</w:t>
            </w:r>
          </w:p>
          <w:p w14:paraId="5EAAF5E3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FA7F7A7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09424DE0" w14:textId="77777777" w:rsidR="00FB7D94" w:rsidRPr="00FB7D94" w:rsidRDefault="00A153D2" w:rsidP="00FB7D94">
            <w:pPr>
              <w:autoSpaceDE/>
              <w:autoSpaceDN/>
              <w:rPr>
                <w:rFonts w:asciiTheme="minorHAnsi" w:hAnsiTheme="minorHAnsi" w:cstheme="minorHAnsi"/>
                <w:sz w:val="22"/>
                <w:lang w:val="de-DE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Mampu </w:t>
            </w:r>
            <w:r w:rsidR="00443E9E" w:rsidRPr="00FB7D94">
              <w:rPr>
                <w:rFonts w:asciiTheme="minorHAnsi" w:hAnsiTheme="minorHAnsi" w:cstheme="minorHAnsi"/>
                <w:sz w:val="22"/>
                <w:szCs w:val="22"/>
              </w:rPr>
              <w:t xml:space="preserve">menganalisis </w:t>
            </w:r>
            <w:r w:rsidR="00FB7D94" w:rsidRPr="00FB7D94">
              <w:rPr>
                <w:rFonts w:asciiTheme="minorHAnsi" w:hAnsiTheme="minorHAnsi" w:cstheme="minorHAnsi"/>
                <w:sz w:val="22"/>
                <w:lang w:val="de-DE"/>
              </w:rPr>
              <w:t xml:space="preserve">Dan Evaluasi risiko dan analisis dampak serta </w:t>
            </w:r>
          </w:p>
          <w:p w14:paraId="68B72447" w14:textId="4FB236CF" w:rsidR="00A153D2" w:rsidRPr="00FB7D94" w:rsidRDefault="00FB7D94" w:rsidP="00FB7D9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lang w:val="en-ID"/>
              </w:rPr>
              <w:t>Strategi mitigasi risiko geologi</w:t>
            </w:r>
          </w:p>
        </w:tc>
        <w:tc>
          <w:tcPr>
            <w:tcW w:w="527" w:type="pct"/>
            <w:shd w:val="clear" w:color="auto" w:fill="auto"/>
          </w:tcPr>
          <w:p w14:paraId="40155A06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0E2B6A4E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</w:p>
          <w:p w14:paraId="3299F446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73CF546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589A6215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</w:p>
          <w:p w14:paraId="35B1AFCC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312E782" w14:textId="69AFE66A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7485772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98B68C9" w14:textId="5786390A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 6</w:t>
            </w:r>
          </w:p>
        </w:tc>
        <w:tc>
          <w:tcPr>
            <w:tcW w:w="847" w:type="pct"/>
          </w:tcPr>
          <w:p w14:paraId="137B4B8E" w14:textId="25DBEBB5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B7D94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15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 9</w:t>
            </w:r>
          </w:p>
          <w:p w14:paraId="7C0E4A18" w14:textId="1A1F5B57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 terkait materi pertemuan kelima belas</w:t>
            </w:r>
          </w:p>
          <w:p w14:paraId="4B3D6DCF" w14:textId="77777777" w:rsidR="00A153D2" w:rsidRPr="00FB7D94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FE227A1" w14:textId="0741D768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2E7B07B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1D6A40D8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CFE25F" w14:textId="10465000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vAlign w:val="center"/>
          </w:tcPr>
          <w:p w14:paraId="1ABAE457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1E32A99" w14:textId="196E206B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056BF65" w14:textId="6215BFA0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A06DC60" w14:textId="03C07376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B7B06E3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FB7D94" w:rsidRPr="00FB7D94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A153D2" w:rsidRPr="00FB7D94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Ujian Akhir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153D2" w:rsidRPr="00FB7D94" w:rsidRDefault="00A153D2" w:rsidP="00A153D2">
            <w:pPr>
              <w:ind w:left="-31"/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 Materi Uji</w:t>
            </w:r>
          </w:p>
        </w:tc>
        <w:tc>
          <w:tcPr>
            <w:tcW w:w="647" w:type="pct"/>
            <w:shd w:val="clear" w:color="auto" w:fill="auto"/>
          </w:tcPr>
          <w:p w14:paraId="75C22EB9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358763CC" w14:textId="5222101D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sz w:val="22"/>
                <w:szCs w:val="22"/>
              </w:rPr>
              <w:t>Tes: Kehadiran dan aktifitas</w:t>
            </w:r>
          </w:p>
          <w:p w14:paraId="7FD0FDF3" w14:textId="77777777" w:rsidR="00A153D2" w:rsidRPr="00FB7D94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206E43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Kriteria:</w:t>
            </w:r>
          </w:p>
          <w:p w14:paraId="7132E138" w14:textId="47F62E7B" w:rsidR="00A153D2" w:rsidRPr="00FB7D94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 Materi Uji</w:t>
            </w:r>
          </w:p>
          <w:p w14:paraId="39FE3706" w14:textId="3CCBE94E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Bentuk:</w:t>
            </w:r>
          </w:p>
          <w:p w14:paraId="788EE18E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</w:p>
          <w:p w14:paraId="1C700517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0800A9E" w14:textId="77777777" w:rsidR="00A153D2" w:rsidRPr="00FB7D94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7D94">
              <w:rPr>
                <w:rFonts w:asciiTheme="minorHAnsi" w:hAnsiTheme="minorHAnsi" w:cstheme="minorHAnsi"/>
                <w:b/>
                <w:sz w:val="22"/>
                <w:szCs w:val="22"/>
              </w:rPr>
              <w:t>Metode:</w:t>
            </w:r>
          </w:p>
          <w:p w14:paraId="1B23F8E9" w14:textId="77777777" w:rsidR="00A153D2" w:rsidRPr="00FB7D94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 tulis atau tak tertulis</w:t>
            </w:r>
          </w:p>
          <w:p w14:paraId="4E10CE3F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891BBEA" w14:textId="3A422ADF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r w:rsidRPr="00FB7D94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r w:rsidRPr="00FB7D94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 ke-16</w:t>
            </w:r>
          </w:p>
          <w:p w14:paraId="26F13BB2" w14:textId="77777777" w:rsidR="00A153D2" w:rsidRPr="00FB7D94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Referensi terkait materi pertemuan pertama hingga ke lima belas </w:t>
            </w:r>
          </w:p>
          <w:p w14:paraId="0F8BE579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9E2FEF0" w14:textId="60E4AF86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153D2" w:rsidRPr="00FB7D94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Utama (PU)</w:t>
            </w:r>
          </w:p>
          <w:p w14:paraId="53307524" w14:textId="77777777" w:rsidR="00A153D2" w:rsidRPr="00FB7D94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5B0B7D" w14:textId="050ABB80" w:rsidR="00A153D2" w:rsidRPr="00FB7D94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B7D94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Pustaka Pendukung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FB7D9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153D2" w:rsidRPr="00FB7D94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FB7D94" w:rsidRDefault="008F35CC" w:rsidP="00DB43AE">
      <w:pPr>
        <w:jc w:val="both"/>
        <w:rPr>
          <w:rFonts w:asciiTheme="minorHAnsi" w:hAnsiTheme="minorHAnsi"/>
          <w:bCs/>
          <w:iCs/>
          <w:kern w:val="28"/>
          <w:sz w:val="22"/>
          <w:szCs w:val="22"/>
          <w:lang w:val="id-ID"/>
        </w:rPr>
      </w:pPr>
    </w:p>
    <w:p w14:paraId="448E32B3" w14:textId="77777777" w:rsidR="00A153D2" w:rsidRPr="00FB7D94" w:rsidRDefault="00A153D2" w:rsidP="00A153D2">
      <w:pPr>
        <w:autoSpaceDE/>
        <w:autoSpaceDN/>
        <w:rPr>
          <w:sz w:val="24"/>
          <w:szCs w:val="24"/>
        </w:rPr>
      </w:pPr>
    </w:p>
    <w:p w14:paraId="4563A77E" w14:textId="5D8FADB6" w:rsidR="00A153D2" w:rsidRPr="00FB7D94" w:rsidRDefault="00A153D2" w:rsidP="00A153D2">
      <w:pPr>
        <w:autoSpaceDE/>
        <w:autoSpaceDN/>
        <w:rPr>
          <w:rFonts w:asciiTheme="minorHAnsi" w:hAnsiTheme="minorHAnsi" w:cstheme="minorHAnsi"/>
          <w:b/>
          <w:bCs/>
          <w:sz w:val="24"/>
          <w:szCs w:val="24"/>
        </w:rPr>
        <w:sectPr w:rsidR="00A153D2" w:rsidRPr="00FB7D94" w:rsidSect="005E467A">
          <w:footerReference w:type="default" r:id="rId9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r w:rsidRPr="00FB7D94">
        <w:rPr>
          <w:rFonts w:asciiTheme="minorHAnsi" w:hAnsiTheme="minorHAnsi" w:cstheme="minorHAnsi"/>
          <w:b/>
          <w:bCs/>
          <w:sz w:val="24"/>
          <w:szCs w:val="24"/>
        </w:rPr>
        <w:t>Rubrik Penilaian</w:t>
      </w:r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FB7D94" w:rsidRPr="00FB7D94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FB7D94" w:rsidRDefault="00A153D2" w:rsidP="00A153D2">
            <w:pPr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L</w:t>
            </w:r>
          </w:p>
        </w:tc>
      </w:tr>
      <w:tr w:rsidR="00FB7D94" w:rsidRPr="00FB7D94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FB7D94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FB7D94" w:rsidRPr="00FB7D94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FB7D94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FB7D94" w:rsidRPr="00FB7D94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FB7D94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</w:tr>
      <w:tr w:rsidR="00FB7D94" w:rsidRPr="00FB7D94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FB7D94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FB7D94" w:rsidRPr="00FB7D94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FB7D94" w:rsidRDefault="00A153D2" w:rsidP="00A153D2">
            <w:pPr>
              <w:autoSpaceDE/>
              <w:autoSpaceDN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FB7D94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</w:tr>
      <w:tr w:rsidR="00FB7D94" w:rsidRPr="00FB7D94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FB7D94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B7D94">
              <w:rPr>
                <w:rFonts w:ascii="Calibri" w:hAnsi="Calibri" w:cs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B7D94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B7D94">
              <w:rPr>
                <w:rFonts w:ascii="Calibri" w:hAnsi="Calibri" w:cs="Calibr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B7D94">
              <w:rPr>
                <w:rFonts w:ascii="Calibri" w:hAnsi="Calibri" w:cs="Calibri"/>
                <w:b/>
                <w:bCs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FB7D94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FB7D94">
              <w:rPr>
                <w:rFonts w:ascii="Calibri" w:hAnsi="Calibri" w:cs="Calibri"/>
                <w:b/>
                <w:bCs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FB7D94" w:rsidRDefault="00A153D2" w:rsidP="00A153D2">
      <w:pPr>
        <w:jc w:val="center"/>
        <w:rPr>
          <w:rFonts w:asciiTheme="minorHAnsi" w:hAnsiTheme="minorHAnsi"/>
          <w:bCs/>
          <w:iCs/>
          <w:kern w:val="28"/>
          <w:sz w:val="22"/>
          <w:szCs w:val="22"/>
          <w:lang w:val="id-ID"/>
        </w:rPr>
      </w:pPr>
      <w:r w:rsidRPr="00FB7D94">
        <w:rPr>
          <w:noProof/>
        </w:rPr>
        <w:lastRenderedPageBreak/>
        <w:drawing>
          <wp:inline distT="0" distB="0" distL="0" distR="0" wp14:anchorId="5649A183" wp14:editId="4001B608">
            <wp:extent cx="4102100" cy="3352800"/>
            <wp:effectExtent l="0" t="0" r="12700" b="1905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A153D2" w:rsidRPr="00FB7D94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662E30" w14:textId="77777777" w:rsidR="00F24F71" w:rsidRDefault="00F24F71">
      <w:r>
        <w:separator/>
      </w:r>
    </w:p>
  </w:endnote>
  <w:endnote w:type="continuationSeparator" w:id="0">
    <w:p w14:paraId="06F665C1" w14:textId="77777777" w:rsidR="00F24F71" w:rsidRDefault="00F24F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F805B" w14:textId="2D0732E5" w:rsidR="00935876" w:rsidRPr="00F66B4D" w:rsidRDefault="00935876">
    <w:pPr>
      <w:pStyle w:val="Footer"/>
      <w:jc w:val="right"/>
      <w:rPr>
        <w:b/>
      </w:rPr>
    </w:pPr>
  </w:p>
  <w:p w14:paraId="4B8C0524" w14:textId="77777777" w:rsidR="00935876" w:rsidRDefault="009358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30DAA3" w14:textId="77777777" w:rsidR="00F24F71" w:rsidRDefault="00F24F71">
      <w:r>
        <w:separator/>
      </w:r>
    </w:p>
  </w:footnote>
  <w:footnote w:type="continuationSeparator" w:id="0">
    <w:p w14:paraId="1C81C7F7" w14:textId="77777777" w:rsidR="00F24F71" w:rsidRDefault="00F24F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A19E9"/>
    <w:multiLevelType w:val="hybridMultilevel"/>
    <w:tmpl w:val="58FAC716"/>
    <w:lvl w:ilvl="0" w:tplc="0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1" w15:restartNumberingAfterBreak="0">
    <w:nsid w:val="07613679"/>
    <w:multiLevelType w:val="hybridMultilevel"/>
    <w:tmpl w:val="1DC2F7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30023"/>
    <w:multiLevelType w:val="hybridMultilevel"/>
    <w:tmpl w:val="637625E6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" w15:restartNumberingAfterBreak="0">
    <w:nsid w:val="0AC441DA"/>
    <w:multiLevelType w:val="hybridMultilevel"/>
    <w:tmpl w:val="1E5E7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05CA9"/>
    <w:multiLevelType w:val="hybridMultilevel"/>
    <w:tmpl w:val="080C0C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9076AE"/>
    <w:multiLevelType w:val="hybridMultilevel"/>
    <w:tmpl w:val="954CF6C8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6" w15:restartNumberingAfterBreak="0">
    <w:nsid w:val="0D911C43"/>
    <w:multiLevelType w:val="hybridMultilevel"/>
    <w:tmpl w:val="B5AC2062"/>
    <w:lvl w:ilvl="0" w:tplc="B9080ADA">
      <w:start w:val="1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01474F1"/>
    <w:multiLevelType w:val="hybridMultilevel"/>
    <w:tmpl w:val="FD241A18"/>
    <w:lvl w:ilvl="0" w:tplc="E9B2D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07222D3"/>
    <w:multiLevelType w:val="hybridMultilevel"/>
    <w:tmpl w:val="723A9074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9" w15:restartNumberingAfterBreak="0">
    <w:nsid w:val="12213BE1"/>
    <w:multiLevelType w:val="hybridMultilevel"/>
    <w:tmpl w:val="7F14A28A"/>
    <w:lvl w:ilvl="0" w:tplc="2C728D4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BE4576"/>
    <w:multiLevelType w:val="multilevel"/>
    <w:tmpl w:val="EDD2401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1963DE"/>
    <w:multiLevelType w:val="hybridMultilevel"/>
    <w:tmpl w:val="326482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4D0C4E"/>
    <w:multiLevelType w:val="hybridMultilevel"/>
    <w:tmpl w:val="901857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81624E"/>
    <w:multiLevelType w:val="hybridMultilevel"/>
    <w:tmpl w:val="C724686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6" w15:restartNumberingAfterBreak="0">
    <w:nsid w:val="2B5642BB"/>
    <w:multiLevelType w:val="hybridMultilevel"/>
    <w:tmpl w:val="E0023A60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7" w15:restartNumberingAfterBreak="0">
    <w:nsid w:val="2B6C1B10"/>
    <w:multiLevelType w:val="hybridMultilevel"/>
    <w:tmpl w:val="F25EA14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8" w15:restartNumberingAfterBreak="0">
    <w:nsid w:val="35E129CC"/>
    <w:multiLevelType w:val="hybridMultilevel"/>
    <w:tmpl w:val="7EDE7F8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9" w15:restartNumberingAfterBreak="0">
    <w:nsid w:val="38B40766"/>
    <w:multiLevelType w:val="hybridMultilevel"/>
    <w:tmpl w:val="E334C7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3AE24290"/>
    <w:multiLevelType w:val="hybridMultilevel"/>
    <w:tmpl w:val="94EA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4517DD"/>
    <w:multiLevelType w:val="hybridMultilevel"/>
    <w:tmpl w:val="69E0117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3" w15:restartNumberingAfterBreak="0">
    <w:nsid w:val="465D180D"/>
    <w:multiLevelType w:val="hybridMultilevel"/>
    <w:tmpl w:val="BAEEB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8396450"/>
    <w:multiLevelType w:val="hybridMultilevel"/>
    <w:tmpl w:val="25FC9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DF6729"/>
    <w:multiLevelType w:val="hybridMultilevel"/>
    <w:tmpl w:val="A650CEB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DE68AA"/>
    <w:multiLevelType w:val="hybridMultilevel"/>
    <w:tmpl w:val="3A16A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A363A4"/>
    <w:multiLevelType w:val="hybridMultilevel"/>
    <w:tmpl w:val="8CEA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727D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 w15:restartNumberingAfterBreak="0">
    <w:nsid w:val="59334433"/>
    <w:multiLevelType w:val="hybridMultilevel"/>
    <w:tmpl w:val="3DCABBE2"/>
    <w:lvl w:ilvl="0" w:tplc="0409000D">
      <w:start w:val="1"/>
      <w:numFmt w:val="bullet"/>
      <w:lvlText w:val=""/>
      <w:lvlJc w:val="left"/>
      <w:pPr>
        <w:ind w:left="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29" w15:restartNumberingAfterBreak="0">
    <w:nsid w:val="5AFB0A0A"/>
    <w:multiLevelType w:val="hybridMultilevel"/>
    <w:tmpl w:val="9696A3B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0" w15:restartNumberingAfterBreak="0">
    <w:nsid w:val="687402DE"/>
    <w:multiLevelType w:val="hybridMultilevel"/>
    <w:tmpl w:val="444A2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3E4D6C"/>
    <w:multiLevelType w:val="hybridMultilevel"/>
    <w:tmpl w:val="826A84AC"/>
    <w:lvl w:ilvl="0" w:tplc="3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2" w15:restartNumberingAfterBreak="0">
    <w:nsid w:val="6F0610D1"/>
    <w:multiLevelType w:val="hybridMultilevel"/>
    <w:tmpl w:val="B30EC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500516"/>
    <w:multiLevelType w:val="hybridMultilevel"/>
    <w:tmpl w:val="D4E26FD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BD2C71"/>
    <w:multiLevelType w:val="multilevel"/>
    <w:tmpl w:val="2FDEC9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66543E9"/>
    <w:multiLevelType w:val="hybridMultilevel"/>
    <w:tmpl w:val="8E362CFC"/>
    <w:lvl w:ilvl="0" w:tplc="43F0E1B0">
      <w:start w:val="1"/>
      <w:numFmt w:val="decimal"/>
      <w:lvlText w:val="%1."/>
      <w:lvlJc w:val="left"/>
      <w:pPr>
        <w:ind w:left="360" w:hanging="360"/>
      </w:pPr>
      <w:rPr>
        <w:color w:val="FF0000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A0D236A"/>
    <w:multiLevelType w:val="hybridMultilevel"/>
    <w:tmpl w:val="BF64DF4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135133"/>
    <w:multiLevelType w:val="multilevel"/>
    <w:tmpl w:val="B510A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1"/>
  </w:num>
  <w:num w:numId="2">
    <w:abstractNumId w:val="13"/>
  </w:num>
  <w:num w:numId="3">
    <w:abstractNumId w:val="31"/>
  </w:num>
  <w:num w:numId="4">
    <w:abstractNumId w:val="35"/>
  </w:num>
  <w:num w:numId="5">
    <w:abstractNumId w:val="9"/>
  </w:num>
  <w:num w:numId="6">
    <w:abstractNumId w:val="10"/>
  </w:num>
  <w:num w:numId="7">
    <w:abstractNumId w:val="6"/>
  </w:num>
  <w:num w:numId="8">
    <w:abstractNumId w:val="19"/>
  </w:num>
  <w:num w:numId="9">
    <w:abstractNumId w:val="7"/>
  </w:num>
  <w:num w:numId="10">
    <w:abstractNumId w:val="27"/>
  </w:num>
  <w:num w:numId="11">
    <w:abstractNumId w:val="26"/>
  </w:num>
  <w:num w:numId="12">
    <w:abstractNumId w:val="14"/>
  </w:num>
  <w:num w:numId="13">
    <w:abstractNumId w:val="30"/>
  </w:num>
  <w:num w:numId="14">
    <w:abstractNumId w:val="12"/>
  </w:num>
  <w:num w:numId="15">
    <w:abstractNumId w:val="4"/>
  </w:num>
  <w:num w:numId="16">
    <w:abstractNumId w:val="1"/>
  </w:num>
  <w:num w:numId="17">
    <w:abstractNumId w:val="32"/>
  </w:num>
  <w:num w:numId="18">
    <w:abstractNumId w:val="20"/>
  </w:num>
  <w:num w:numId="19">
    <w:abstractNumId w:val="0"/>
  </w:num>
  <w:num w:numId="20">
    <w:abstractNumId w:val="24"/>
  </w:num>
  <w:num w:numId="21">
    <w:abstractNumId w:val="17"/>
  </w:num>
  <w:num w:numId="22">
    <w:abstractNumId w:val="8"/>
  </w:num>
  <w:num w:numId="23">
    <w:abstractNumId w:val="16"/>
  </w:num>
  <w:num w:numId="24">
    <w:abstractNumId w:val="23"/>
  </w:num>
  <w:num w:numId="25">
    <w:abstractNumId w:val="15"/>
  </w:num>
  <w:num w:numId="26">
    <w:abstractNumId w:val="29"/>
  </w:num>
  <w:num w:numId="27">
    <w:abstractNumId w:val="2"/>
  </w:num>
  <w:num w:numId="28">
    <w:abstractNumId w:val="5"/>
  </w:num>
  <w:num w:numId="29">
    <w:abstractNumId w:val="18"/>
  </w:num>
  <w:num w:numId="30">
    <w:abstractNumId w:val="22"/>
  </w:num>
  <w:num w:numId="31">
    <w:abstractNumId w:val="28"/>
  </w:num>
  <w:num w:numId="32">
    <w:abstractNumId w:val="36"/>
  </w:num>
  <w:num w:numId="33">
    <w:abstractNumId w:val="25"/>
  </w:num>
  <w:num w:numId="34">
    <w:abstractNumId w:val="33"/>
  </w:num>
  <w:num w:numId="35">
    <w:abstractNumId w:val="37"/>
  </w:num>
  <w:num w:numId="36">
    <w:abstractNumId w:val="34"/>
  </w:num>
  <w:num w:numId="37">
    <w:abstractNumId w:val="11"/>
  </w:num>
  <w:num w:numId="38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4D95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25C1E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0DF3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580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5F24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16EA"/>
    <w:rsid w:val="001F2024"/>
    <w:rsid w:val="001F3A78"/>
    <w:rsid w:val="001F4777"/>
    <w:rsid w:val="001F4E5E"/>
    <w:rsid w:val="001F4F70"/>
    <w:rsid w:val="001F75D2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2BF3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475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0E61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398F"/>
    <w:rsid w:val="002F3FC3"/>
    <w:rsid w:val="002F5DE8"/>
    <w:rsid w:val="00302470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54D6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A7B5F"/>
    <w:rsid w:val="003B0412"/>
    <w:rsid w:val="003B2DA5"/>
    <w:rsid w:val="003B4232"/>
    <w:rsid w:val="003B4D47"/>
    <w:rsid w:val="003B50E8"/>
    <w:rsid w:val="003B69C9"/>
    <w:rsid w:val="003B79CF"/>
    <w:rsid w:val="003C6567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2B0"/>
    <w:rsid w:val="00407B2E"/>
    <w:rsid w:val="00407E35"/>
    <w:rsid w:val="0041027D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1C1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6B29"/>
    <w:rsid w:val="004D7011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2D8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0BDD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67FBF"/>
    <w:rsid w:val="00571660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07075"/>
    <w:rsid w:val="0061031B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4733D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85E07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4A79"/>
    <w:rsid w:val="006C5746"/>
    <w:rsid w:val="006C5D74"/>
    <w:rsid w:val="006C7BA3"/>
    <w:rsid w:val="006D0AAC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2797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9BA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2A80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09FA"/>
    <w:rsid w:val="0087234E"/>
    <w:rsid w:val="00872E5C"/>
    <w:rsid w:val="00874E49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1CBF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5876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2FCE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64DFE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5751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6E10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3847"/>
    <w:rsid w:val="00BA6093"/>
    <w:rsid w:val="00BA7C48"/>
    <w:rsid w:val="00BB28A9"/>
    <w:rsid w:val="00BB529A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270E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2E46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257E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4828"/>
    <w:rsid w:val="00E67BD2"/>
    <w:rsid w:val="00E71144"/>
    <w:rsid w:val="00E721A3"/>
    <w:rsid w:val="00E72E91"/>
    <w:rsid w:val="00E7428E"/>
    <w:rsid w:val="00E8435D"/>
    <w:rsid w:val="00E84F11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562F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4F71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419B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B7D94"/>
    <w:rsid w:val="00FC19B8"/>
    <w:rsid w:val="00FC46AE"/>
    <w:rsid w:val="00FC4DF7"/>
    <w:rsid w:val="00FC7E75"/>
    <w:rsid w:val="00FD1EFB"/>
    <w:rsid w:val="00FD36AB"/>
    <w:rsid w:val="00FD4E89"/>
    <w:rsid w:val="00FD5A3F"/>
    <w:rsid w:val="00FD6E98"/>
    <w:rsid w:val="00FE03C5"/>
    <w:rsid w:val="00FE09DC"/>
    <w:rsid w:val="00FE25AD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249B83"/>
  <w15:docId w15:val="{E5384642-CD80-4388-9CC1-C887F6B10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027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27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Geologi Teknik</a:t>
            </a:r>
            <a:endParaRPr lang="en-US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969408"/>
        <c:axId val="47970944"/>
      </c:radarChart>
      <c:catAx>
        <c:axId val="479694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970944"/>
        <c:crosses val="autoZero"/>
        <c:auto val="1"/>
        <c:lblAlgn val="ctr"/>
        <c:lblOffset val="100"/>
        <c:noMultiLvlLbl val="0"/>
      </c:catAx>
      <c:valAx>
        <c:axId val="479709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9694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D3741E-C1B1-4E5B-9E56-76D83F60BB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2</Pages>
  <Words>2074</Words>
  <Characters>11827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3874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NINI</cp:lastModifiedBy>
  <cp:revision>59</cp:revision>
  <cp:lastPrinted>2000-08-06T21:38:00Z</cp:lastPrinted>
  <dcterms:created xsi:type="dcterms:W3CDTF">2023-06-02T03:21:00Z</dcterms:created>
  <dcterms:modified xsi:type="dcterms:W3CDTF">2023-06-24T02:39:00Z</dcterms:modified>
  <cp:category>Kurikulum;Document;Draft</cp:category>
  <cp:contentStatus>RPS Mata Kuliah</cp:contentStatus>
</cp:coreProperties>
</file>